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F3144" w14:textId="5931161E"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3346"/>
        <w:gridCol w:w="990"/>
        <w:gridCol w:w="704"/>
        <w:gridCol w:w="900"/>
        <w:gridCol w:w="900"/>
        <w:gridCol w:w="720"/>
        <w:gridCol w:w="540"/>
      </w:tblGrid>
      <w:tr w:rsidR="008E5F1B" w14:paraId="58373EFA" w14:textId="77777777" w:rsidTr="00FE7ED7">
        <w:tc>
          <w:tcPr>
            <w:tcW w:w="10975" w:type="dxa"/>
            <w:gridSpan w:val="8"/>
            <w:shd w:val="clear" w:color="auto" w:fill="2F5496" w:themeFill="accent1" w:themeFillShade="BF"/>
          </w:tcPr>
          <w:p w14:paraId="75F87897" w14:textId="076C7AA6" w:rsidR="008E5F1B" w:rsidRPr="005409B7" w:rsidRDefault="00663D6D" w:rsidP="008E5F1B">
            <w:pPr>
              <w:tabs>
                <w:tab w:val="left" w:pos="4120"/>
              </w:tabs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STUDENT </w:t>
            </w:r>
            <w:r w:rsidR="008E5F1B"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CONSENT FORM FOR </w:t>
            </w:r>
            <w:r w:rsidR="00D44C8B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OPTIONAL </w:t>
            </w:r>
            <w:r w:rsidR="008E5F1B"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COVID-19 TESTING</w:t>
            </w:r>
          </w:p>
        </w:tc>
      </w:tr>
      <w:tr w:rsidR="008E5F1B" w14:paraId="4341D9C1" w14:textId="77777777" w:rsidTr="00FE7ED7">
        <w:tc>
          <w:tcPr>
            <w:tcW w:w="10975" w:type="dxa"/>
            <w:gridSpan w:val="8"/>
          </w:tcPr>
          <w:p w14:paraId="6CE8FB10" w14:textId="7C628EFE" w:rsidR="008E5F1B" w:rsidRPr="00D55268" w:rsidRDefault="008E5F1B" w:rsidP="00021E78">
            <w:pPr>
              <w:pStyle w:val="Default"/>
              <w:rPr>
                <w:color w:val="auto"/>
                <w:sz w:val="22"/>
                <w:szCs w:val="22"/>
              </w:rPr>
            </w:pPr>
          </w:p>
          <w:tbl>
            <w:tblPr>
              <w:tblpPr w:leftFromText="180" w:rightFromText="180" w:vertAnchor="text" w:horzAnchor="margin" w:tblpY="-111"/>
              <w:tblOverlap w:val="never"/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849"/>
            </w:tblGrid>
            <w:tr w:rsidR="008E5F1B" w:rsidRPr="00D55268" w14:paraId="3F2AED93" w14:textId="77777777" w:rsidTr="00FE7ED7">
              <w:trPr>
                <w:trHeight w:val="549"/>
              </w:trPr>
              <w:tc>
                <w:tcPr>
                  <w:tcW w:w="10849" w:type="dxa"/>
                  <w:shd w:val="clear" w:color="auto" w:fill="auto"/>
                </w:tcPr>
                <w:p w14:paraId="2907E564" w14:textId="75880DDF" w:rsidR="008B5455" w:rsidRPr="00D55268" w:rsidRDefault="0060013E" w:rsidP="008B5455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Heritage Academy</w:t>
                  </w:r>
                  <w:r w:rsidR="001412E1" w:rsidRPr="00D55268">
                    <w:rPr>
                      <w:sz w:val="22"/>
                      <w:szCs w:val="22"/>
                    </w:rPr>
                    <w:t xml:space="preserve"> </w:t>
                  </w:r>
                  <w:r w:rsidR="00034344" w:rsidRPr="00D55268">
                    <w:rPr>
                      <w:sz w:val="22"/>
                      <w:szCs w:val="22"/>
                    </w:rPr>
                    <w:t xml:space="preserve">takes the health and safety of our students and their families very seriously. As such, in addition to </w:t>
                  </w:r>
                  <w:r w:rsidR="00DA7668" w:rsidRPr="00D55268">
                    <w:rPr>
                      <w:sz w:val="22"/>
                      <w:szCs w:val="22"/>
                    </w:rPr>
                    <w:t xml:space="preserve">steps to screen for the virus and prevent its spread </w:t>
                  </w:r>
                  <w:r w:rsidR="00DC2FCA" w:rsidRPr="00D55268">
                    <w:rPr>
                      <w:sz w:val="22"/>
                      <w:szCs w:val="22"/>
                    </w:rPr>
                    <w:t>on a</w:t>
                  </w:r>
                  <w:r w:rsidR="00DA7668" w:rsidRPr="00D55268">
                    <w:rPr>
                      <w:sz w:val="22"/>
                      <w:szCs w:val="22"/>
                    </w:rPr>
                    <w:t xml:space="preserve"> campus</w:t>
                  </w:r>
                  <w:r w:rsidR="00034344" w:rsidRPr="00D55268">
                    <w:rPr>
                      <w:sz w:val="22"/>
                      <w:szCs w:val="22"/>
                    </w:rPr>
                    <w:t xml:space="preserve">, we </w:t>
                  </w:r>
                  <w:r w:rsidR="00E71A72" w:rsidRPr="00D55268">
                    <w:rPr>
                      <w:sz w:val="22"/>
                      <w:szCs w:val="22"/>
                    </w:rPr>
                    <w:t>are</w:t>
                  </w:r>
                  <w:r w:rsidR="00034344" w:rsidRPr="00D55268">
                    <w:rPr>
                      <w:sz w:val="22"/>
                      <w:szCs w:val="22"/>
                    </w:rPr>
                    <w:t xml:space="preserve"> </w:t>
                  </w:r>
                  <w:r w:rsidR="00616F13" w:rsidRPr="00D55268">
                    <w:rPr>
                      <w:sz w:val="22"/>
                      <w:szCs w:val="22"/>
                    </w:rPr>
                    <w:t xml:space="preserve">adding </w:t>
                  </w:r>
                  <w:r w:rsidR="00034344" w:rsidRPr="00D55268">
                    <w:rPr>
                      <w:sz w:val="22"/>
                      <w:szCs w:val="22"/>
                    </w:rPr>
                    <w:t>a</w:t>
                  </w:r>
                  <w:r w:rsidR="00616F13" w:rsidRPr="00D55268">
                    <w:rPr>
                      <w:sz w:val="22"/>
                      <w:szCs w:val="22"/>
                    </w:rPr>
                    <w:t xml:space="preserve"> voluntary </w:t>
                  </w:r>
                  <w:r w:rsidR="00112DDF" w:rsidRPr="00D55268">
                    <w:rPr>
                      <w:sz w:val="22"/>
                      <w:szCs w:val="22"/>
                    </w:rPr>
                    <w:t xml:space="preserve">K-12 </w:t>
                  </w:r>
                  <w:r w:rsidR="00034344" w:rsidRPr="00D55268">
                    <w:rPr>
                      <w:sz w:val="22"/>
                      <w:szCs w:val="22"/>
                    </w:rPr>
                    <w:t>COVID-19 testing program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 for </w:t>
                  </w:r>
                  <w:r w:rsidR="00802937" w:rsidRPr="00D55268">
                    <w:rPr>
                      <w:sz w:val="22"/>
                      <w:szCs w:val="22"/>
                    </w:rPr>
                    <w:t>students</w:t>
                  </w:r>
                  <w:r w:rsidR="00034344" w:rsidRPr="00D55268">
                    <w:rPr>
                      <w:sz w:val="22"/>
                      <w:szCs w:val="22"/>
                    </w:rPr>
                    <w:t>. This program use</w:t>
                  </w:r>
                  <w:r w:rsidR="00616F13" w:rsidRPr="00D55268">
                    <w:rPr>
                      <w:sz w:val="22"/>
                      <w:szCs w:val="22"/>
                    </w:rPr>
                    <w:t>s</w:t>
                  </w:r>
                  <w:r w:rsidR="00EC3899" w:rsidRPr="00D55268">
                    <w:rPr>
                      <w:sz w:val="22"/>
                      <w:szCs w:val="22"/>
                    </w:rPr>
                    <w:t xml:space="preserve"> </w:t>
                  </w:r>
                  <w:r w:rsidR="00034344" w:rsidRPr="00D55268">
                    <w:rPr>
                      <w:sz w:val="22"/>
                      <w:szCs w:val="22"/>
                    </w:rPr>
                    <w:t>Abbott</w:t>
                  </w:r>
                  <w:r w:rsidR="000930DE" w:rsidRPr="00D55268">
                    <w:rPr>
                      <w:sz w:val="22"/>
                      <w:szCs w:val="22"/>
                    </w:rPr>
                    <w:t xml:space="preserve"> Laboratories</w:t>
                  </w:r>
                  <w:r w:rsidR="00034344" w:rsidRPr="00D55268">
                    <w:rPr>
                      <w:sz w:val="22"/>
                      <w:szCs w:val="22"/>
                    </w:rPr>
                    <w:t xml:space="preserve"> BinaxNOW tests provided by the federal government</w:t>
                  </w:r>
                  <w:r w:rsidR="59D57C98" w:rsidRPr="00D55268">
                    <w:rPr>
                      <w:sz w:val="22"/>
                      <w:szCs w:val="22"/>
                    </w:rPr>
                    <w:t>.</w:t>
                  </w:r>
                  <w:r w:rsidR="00034344" w:rsidRPr="00D55268">
                    <w:rPr>
                      <w:sz w:val="22"/>
                      <w:szCs w:val="22"/>
                    </w:rPr>
                    <w:t xml:space="preserve"> We </w:t>
                  </w:r>
                  <w:r w:rsidR="00E815BF" w:rsidRPr="00D55268">
                    <w:rPr>
                      <w:sz w:val="22"/>
                      <w:szCs w:val="22"/>
                    </w:rPr>
                    <w:t xml:space="preserve">will only test with your </w:t>
                  </w:r>
                  <w:r w:rsidR="00112DDF" w:rsidRPr="00D55268">
                    <w:rPr>
                      <w:sz w:val="22"/>
                      <w:szCs w:val="22"/>
                    </w:rPr>
                    <w:t>consent</w:t>
                  </w:r>
                  <w:r w:rsidR="00E815BF" w:rsidRPr="00D55268">
                    <w:rPr>
                      <w:sz w:val="22"/>
                      <w:szCs w:val="22"/>
                    </w:rPr>
                    <w:t xml:space="preserve">.  If you are willing to provide </w:t>
                  </w:r>
                  <w:r w:rsidR="00112DDF" w:rsidRPr="00D55268">
                    <w:rPr>
                      <w:sz w:val="22"/>
                      <w:szCs w:val="22"/>
                    </w:rPr>
                    <w:t>consent</w:t>
                  </w:r>
                  <w:r w:rsidR="00E815BF" w:rsidRPr="00D55268">
                    <w:rPr>
                      <w:sz w:val="22"/>
                      <w:szCs w:val="22"/>
                    </w:rPr>
                    <w:t xml:space="preserve"> for us to </w:t>
                  </w:r>
                  <w:r w:rsidR="00DF6FA9" w:rsidRPr="00D55268">
                    <w:rPr>
                      <w:sz w:val="22"/>
                      <w:szCs w:val="22"/>
                    </w:rPr>
                    <w:t>administer this test on your child</w:t>
                  </w:r>
                  <w:r w:rsidR="008B5455" w:rsidRPr="00D55268">
                    <w:rPr>
                      <w:sz w:val="22"/>
                      <w:szCs w:val="22"/>
                    </w:rPr>
                    <w:t xml:space="preserve"> or yourself (if student age 18 or older), please fill out this form.  </w:t>
                  </w:r>
                </w:p>
                <w:p w14:paraId="42E6D691" w14:textId="71EA29F4" w:rsidR="00A34D5D" w:rsidRPr="00D55268" w:rsidRDefault="00A34D5D" w:rsidP="00034344">
                  <w:pPr>
                    <w:pStyle w:val="Default"/>
                    <w:rPr>
                      <w:sz w:val="22"/>
                      <w:szCs w:val="22"/>
                      <w:u w:val="single"/>
                    </w:rPr>
                  </w:pPr>
                </w:p>
                <w:p w14:paraId="3642B967" w14:textId="44B845A2" w:rsidR="00A34D5D" w:rsidRPr="00D55268" w:rsidRDefault="008E5F1B" w:rsidP="00034344">
                  <w:pPr>
                    <w:pStyle w:val="Default"/>
                    <w:rPr>
                      <w:b/>
                      <w:bCs/>
                      <w:sz w:val="22"/>
                      <w:szCs w:val="22"/>
                    </w:rPr>
                  </w:pPr>
                  <w:r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What </w:t>
                  </w:r>
                  <w:r w:rsidR="00967C90">
                    <w:rPr>
                      <w:b/>
                      <w:bCs/>
                      <w:sz w:val="22"/>
                      <w:szCs w:val="22"/>
                      <w:u w:val="single"/>
                    </w:rPr>
                    <w:t>is</w:t>
                  </w:r>
                  <w:r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 the test</w:t>
                  </w:r>
                  <w:r w:rsidR="6089E3CE"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? </w:t>
                  </w:r>
                </w:p>
                <w:p w14:paraId="4FB71EF1" w14:textId="19684EE1" w:rsidR="008E5F1B" w:rsidRPr="00D55268" w:rsidRDefault="00594427" w:rsidP="00034344">
                  <w:pPr>
                    <w:pStyle w:val="Default"/>
                    <w:rPr>
                      <w:sz w:val="22"/>
                      <w:szCs w:val="22"/>
                    </w:rPr>
                  </w:pPr>
                  <w:r w:rsidRPr="00D55268">
                    <w:rPr>
                      <w:sz w:val="22"/>
                      <w:szCs w:val="22"/>
                      <w:lang w:val="de-DE"/>
                    </w:rPr>
                    <w:t>If your child is symptomatic or part of a group that is designated for testing, if you consent, your child will receive a free BinaxNOW rapid test for the COVID-19 virus </w:t>
                  </w:r>
                  <w:r w:rsidR="00C30647" w:rsidRPr="00D55268">
                    <w:rPr>
                      <w:sz w:val="22"/>
                      <w:szCs w:val="22"/>
                    </w:rPr>
                    <w:t>.</w:t>
                  </w:r>
                  <w:r w:rsidR="00262EAC" w:rsidRPr="00D55268">
                    <w:rPr>
                      <w:sz w:val="22"/>
                      <w:szCs w:val="22"/>
                    </w:rPr>
                    <w:t xml:space="preserve"> </w:t>
                  </w:r>
                  <w:r w:rsidR="00034344" w:rsidRPr="00D55268">
                    <w:rPr>
                      <w:sz w:val="22"/>
                      <w:szCs w:val="22"/>
                    </w:rPr>
                    <w:t xml:space="preserve">Collecting a specimen for testing involves </w:t>
                  </w:r>
                  <w:r w:rsidR="00396578" w:rsidRPr="00D55268">
                    <w:rPr>
                      <w:sz w:val="22"/>
                      <w:szCs w:val="22"/>
                    </w:rPr>
                    <w:t>using a swab, similar to a Q-Tip, placed inside the tip of the nose.</w:t>
                  </w:r>
                  <w:r w:rsidR="00C30647" w:rsidRPr="00D55268">
                    <w:rPr>
                      <w:sz w:val="22"/>
                      <w:szCs w:val="22"/>
                    </w:rPr>
                    <w:t xml:space="preserve"> </w:t>
                  </w:r>
                  <w:r w:rsidR="00D83542" w:rsidRPr="00D55268">
                    <w:rPr>
                      <w:sz w:val="22"/>
                      <w:szCs w:val="22"/>
                    </w:rPr>
                    <w:t xml:space="preserve">A 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school staff member who has been trained to use this test will collect the specimen and a </w:t>
                  </w:r>
                  <w:r w:rsidR="00405182" w:rsidRPr="00D55268">
                    <w:rPr>
                      <w:sz w:val="22"/>
                      <w:szCs w:val="22"/>
                    </w:rPr>
                    <w:t xml:space="preserve">trained </w:t>
                  </w:r>
                  <w:r w:rsidR="00C30647" w:rsidRPr="00D55268">
                    <w:rPr>
                      <w:sz w:val="22"/>
                      <w:szCs w:val="22"/>
                    </w:rPr>
                    <w:t xml:space="preserve">COVID-19 test </w:t>
                  </w:r>
                  <w:r w:rsidR="0010279E" w:rsidRPr="00D55268">
                    <w:rPr>
                      <w:sz w:val="22"/>
                      <w:szCs w:val="22"/>
                    </w:rPr>
                    <w:t>administrator</w:t>
                  </w:r>
                  <w:r w:rsidR="00C30647" w:rsidRPr="00D55268">
                    <w:rPr>
                      <w:sz w:val="22"/>
                      <w:szCs w:val="22"/>
                    </w:rPr>
                    <w:t xml:space="preserve"> </w:t>
                  </w:r>
                  <w:r w:rsidR="0010279E" w:rsidRPr="00D55268">
                    <w:rPr>
                      <w:sz w:val="22"/>
                      <w:szCs w:val="22"/>
                    </w:rPr>
                    <w:t xml:space="preserve">will </w:t>
                  </w:r>
                  <w:r w:rsidR="00FD3085" w:rsidRPr="00D55268">
                    <w:rPr>
                      <w:sz w:val="22"/>
                      <w:szCs w:val="22"/>
                    </w:rPr>
                    <w:t>oversee</w:t>
                  </w:r>
                  <w:r w:rsidR="0010279E" w:rsidRPr="00D55268">
                    <w:rPr>
                      <w:sz w:val="22"/>
                      <w:szCs w:val="22"/>
                    </w:rPr>
                    <w:t xml:space="preserve"> </w:t>
                  </w:r>
                  <w:r w:rsidR="00396578" w:rsidRPr="00D55268">
                    <w:rPr>
                      <w:sz w:val="22"/>
                      <w:szCs w:val="22"/>
                    </w:rPr>
                    <w:t>the process</w:t>
                  </w:r>
                  <w:r w:rsidR="0010279E" w:rsidRPr="00D55268">
                    <w:rPr>
                      <w:sz w:val="22"/>
                      <w:szCs w:val="22"/>
                    </w:rPr>
                    <w:t>.</w:t>
                  </w:r>
                  <w:r w:rsidR="00756C81" w:rsidRPr="00D55268">
                    <w:rPr>
                      <w:sz w:val="22"/>
                      <w:szCs w:val="22"/>
                    </w:rPr>
                    <w:t xml:space="preserve"> </w:t>
                  </w:r>
                  <w:r w:rsidR="00184D4F" w:rsidRPr="00D55268">
                    <w:rPr>
                      <w:sz w:val="22"/>
                      <w:szCs w:val="22"/>
                    </w:rPr>
                    <w:t xml:space="preserve">Test results </w:t>
                  </w:r>
                  <w:r w:rsidR="00643976" w:rsidRPr="00D55268">
                    <w:rPr>
                      <w:sz w:val="22"/>
                      <w:szCs w:val="22"/>
                    </w:rPr>
                    <w:t xml:space="preserve">will be </w:t>
                  </w:r>
                  <w:r w:rsidR="00485BA7" w:rsidRPr="00D55268">
                    <w:rPr>
                      <w:sz w:val="22"/>
                      <w:szCs w:val="22"/>
                    </w:rPr>
                    <w:t xml:space="preserve">made </w:t>
                  </w:r>
                  <w:r w:rsidR="00C7603C" w:rsidRPr="00D55268">
                    <w:rPr>
                      <w:sz w:val="22"/>
                      <w:szCs w:val="22"/>
                    </w:rPr>
                    <w:t>available</w:t>
                  </w:r>
                  <w:r w:rsidR="4B5D1DCC" w:rsidRPr="00D55268">
                    <w:rPr>
                      <w:sz w:val="22"/>
                      <w:szCs w:val="22"/>
                    </w:rPr>
                    <w:t xml:space="preserve"> </w:t>
                  </w:r>
                  <w:r w:rsidR="00FD2023" w:rsidRPr="00D55268">
                    <w:rPr>
                      <w:sz w:val="22"/>
                      <w:szCs w:val="22"/>
                    </w:rPr>
                    <w:t>to the</w:t>
                  </w:r>
                  <w:r w:rsidR="006A4E85" w:rsidRPr="00D55268">
                    <w:rPr>
                      <w:sz w:val="22"/>
                      <w:szCs w:val="22"/>
                    </w:rPr>
                    <w:t xml:space="preserve"> </w:t>
                  </w:r>
                  <w:r w:rsidR="00304FFC" w:rsidRPr="00D55268">
                    <w:rPr>
                      <w:sz w:val="22"/>
                      <w:szCs w:val="22"/>
                    </w:rPr>
                    <w:t xml:space="preserve">parent/guardian </w:t>
                  </w:r>
                  <w:r w:rsidR="00396578" w:rsidRPr="00D55268">
                    <w:rPr>
                      <w:sz w:val="22"/>
                      <w:szCs w:val="22"/>
                    </w:rPr>
                    <w:t>who signs</w:t>
                  </w:r>
                  <w:r w:rsidR="00401BDF" w:rsidRPr="00D55268">
                    <w:rPr>
                      <w:sz w:val="22"/>
                      <w:szCs w:val="22"/>
                    </w:rPr>
                    <w:t xml:space="preserve"> this form below</w:t>
                  </w:r>
                  <w:r w:rsidR="002F6FA1" w:rsidRPr="00D55268">
                    <w:rPr>
                      <w:sz w:val="22"/>
                      <w:szCs w:val="22"/>
                    </w:rPr>
                    <w:t>.</w:t>
                  </w:r>
                  <w:r w:rsidR="00401BDF" w:rsidRPr="00D55268">
                    <w:rPr>
                      <w:sz w:val="22"/>
                      <w:szCs w:val="22"/>
                    </w:rPr>
                    <w:t xml:space="preserve"> </w:t>
                  </w:r>
                  <w:r w:rsidR="002F6FA1" w:rsidRPr="00D55268">
                    <w:rPr>
                      <w:sz w:val="22"/>
                      <w:szCs w:val="22"/>
                    </w:rPr>
                    <w:t>The results</w:t>
                  </w:r>
                  <w:r w:rsidR="00401BDF" w:rsidRPr="00D55268">
                    <w:rPr>
                      <w:sz w:val="22"/>
                      <w:szCs w:val="22"/>
                    </w:rPr>
                    <w:t xml:space="preserve"> will be </w:t>
                  </w:r>
                  <w:r w:rsidR="00396578" w:rsidRPr="00D55268">
                    <w:rPr>
                      <w:sz w:val="22"/>
                      <w:szCs w:val="22"/>
                    </w:rPr>
                    <w:t>sent</w:t>
                  </w:r>
                  <w:r w:rsidR="00A27546" w:rsidRPr="00D55268">
                    <w:rPr>
                      <w:sz w:val="22"/>
                      <w:szCs w:val="22"/>
                    </w:rPr>
                    <w:t xml:space="preserve"> </w:t>
                  </w:r>
                  <w:r w:rsidR="00396578" w:rsidRPr="00D55268">
                    <w:rPr>
                      <w:sz w:val="22"/>
                      <w:szCs w:val="22"/>
                    </w:rPr>
                    <w:t>by</w:t>
                  </w:r>
                  <w:r w:rsidR="00304FFC" w:rsidRPr="00D55268">
                    <w:rPr>
                      <w:sz w:val="22"/>
                      <w:szCs w:val="22"/>
                    </w:rPr>
                    <w:t xml:space="preserve"> </w:t>
                  </w:r>
                  <w:r w:rsidR="00B763B2" w:rsidRPr="00D55268">
                    <w:rPr>
                      <w:sz w:val="22"/>
                      <w:szCs w:val="22"/>
                    </w:rPr>
                    <w:t>text message</w:t>
                  </w:r>
                  <w:r w:rsidR="00C97A2C" w:rsidRPr="00D55268">
                    <w:rPr>
                      <w:sz w:val="22"/>
                      <w:szCs w:val="22"/>
                    </w:rPr>
                    <w:t xml:space="preserve"> and </w:t>
                  </w:r>
                  <w:r w:rsidR="00304FFC" w:rsidRPr="00D55268">
                    <w:rPr>
                      <w:sz w:val="22"/>
                      <w:szCs w:val="22"/>
                    </w:rPr>
                    <w:t>email</w:t>
                  </w:r>
                  <w:r w:rsidR="00C97A2C" w:rsidRPr="00D55268">
                    <w:rPr>
                      <w:sz w:val="22"/>
                      <w:szCs w:val="22"/>
                    </w:rPr>
                    <w:t xml:space="preserve"> </w:t>
                  </w:r>
                  <w:r w:rsidR="00304FFC" w:rsidRPr="00D55268">
                    <w:rPr>
                      <w:sz w:val="22"/>
                      <w:szCs w:val="22"/>
                    </w:rPr>
                    <w:t>within 24 hours</w:t>
                  </w:r>
                  <w:r w:rsidR="00950594" w:rsidRPr="00D55268">
                    <w:rPr>
                      <w:sz w:val="22"/>
                      <w:szCs w:val="22"/>
                    </w:rPr>
                    <w:t xml:space="preserve"> </w:t>
                  </w:r>
                  <w:r w:rsidR="00803B22" w:rsidRPr="00D55268">
                    <w:rPr>
                      <w:sz w:val="22"/>
                      <w:szCs w:val="22"/>
                    </w:rPr>
                    <w:t xml:space="preserve">of the test. </w:t>
                  </w:r>
                  <w:r w:rsidR="006B24FF">
                    <w:rPr>
                      <w:sz w:val="22"/>
                      <w:szCs w:val="22"/>
                    </w:rPr>
                    <w:t xml:space="preserve"> 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This program is </w:t>
                  </w:r>
                  <w:r w:rsidR="79EBF0FD"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>entirely optional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 for students, although we hope you choose to </w:t>
                  </w:r>
                  <w:r w:rsidR="00396578" w:rsidRPr="00D55268">
                    <w:rPr>
                      <w:sz w:val="22"/>
                      <w:szCs w:val="22"/>
                    </w:rPr>
                    <w:t>have the test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 to keep our schools as healthy &amp; safe as possible. 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 The tests are being offered in addition to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 existing safety protocols such as mask-wearing, social</w:t>
                  </w:r>
                  <w:r w:rsidR="3FF8028A" w:rsidRPr="00D55268">
                    <w:rPr>
                      <w:sz w:val="22"/>
                      <w:szCs w:val="22"/>
                    </w:rPr>
                    <w:t xml:space="preserve"> distancing, and frequent disinfection of surfaces.</w:t>
                  </w:r>
                </w:p>
              </w:tc>
            </w:tr>
          </w:tbl>
          <w:p w14:paraId="3962991D" w14:textId="3A6B99F0" w:rsidR="00021E78" w:rsidRPr="00D55268" w:rsidRDefault="00A34D5D" w:rsidP="00A34D5D">
            <w:pPr>
              <w:rPr>
                <w:rFonts w:asciiTheme="minorHAnsi" w:hAnsiTheme="minorHAnsi" w:cstheme="minorBidi"/>
                <w:b/>
                <w:bCs/>
                <w:szCs w:val="22"/>
              </w:rPr>
            </w:pPr>
            <w:r w:rsidRPr="00D55268">
              <w:rPr>
                <w:rFonts w:asciiTheme="minorHAnsi" w:hAnsiTheme="minorHAnsi" w:cstheme="minorBidi"/>
                <w:color w:val="FFFFFF" w:themeColor="background1"/>
                <w:szCs w:val="22"/>
                <w:u w:val="single"/>
              </w:rPr>
              <w:t xml:space="preserve"> </w:t>
            </w:r>
            <w:r w:rsidR="00021E78" w:rsidRPr="00D55268">
              <w:rPr>
                <w:rFonts w:asciiTheme="minorHAnsi" w:hAnsiTheme="minorHAnsi" w:cstheme="minorBidi"/>
                <w:b/>
                <w:bCs/>
                <w:szCs w:val="22"/>
                <w:u w:val="single"/>
              </w:rPr>
              <w:t>What should I do when I receive my child’s test results?</w:t>
            </w:r>
          </w:p>
          <w:p w14:paraId="71DA314A" w14:textId="2D4AED57" w:rsidR="00021E78" w:rsidRPr="00D55268" w:rsidRDefault="00633CDC" w:rsidP="00A34D5D">
            <w:pPr>
              <w:rPr>
                <w:rFonts w:asciiTheme="minorHAnsi" w:hAnsiTheme="minorHAnsi" w:cstheme="minorBidi"/>
                <w:szCs w:val="22"/>
              </w:rPr>
            </w:pPr>
            <w:r w:rsidRPr="00D55268">
              <w:rPr>
                <w:rFonts w:asciiTheme="minorHAnsi" w:hAnsiTheme="minorHAnsi" w:cstheme="minorBidi"/>
                <w:szCs w:val="22"/>
              </w:rPr>
              <w:t>If your child or you</w:t>
            </w:r>
            <w:r w:rsidR="008D3B76" w:rsidRPr="00D55268">
              <w:rPr>
                <w:rFonts w:asciiTheme="minorHAnsi" w:hAnsiTheme="minorHAnsi" w:cstheme="minorBidi"/>
                <w:szCs w:val="22"/>
              </w:rPr>
              <w:t xml:space="preserve"> (</w:t>
            </w:r>
            <w:r w:rsidRPr="00D55268">
              <w:rPr>
                <w:rFonts w:asciiTheme="minorHAnsi" w:hAnsiTheme="minorHAnsi" w:cstheme="minorBidi"/>
                <w:szCs w:val="22"/>
              </w:rPr>
              <w:t xml:space="preserve">if student age 18 or older) 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>test</w:t>
            </w:r>
            <w:r w:rsidR="00E604E0" w:rsidRPr="00D55268">
              <w:rPr>
                <w:rFonts w:asciiTheme="minorHAnsi" w:hAnsiTheme="minorHAnsi" w:cstheme="minorBidi"/>
                <w:szCs w:val="22"/>
              </w:rPr>
              <w:t>s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 positive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 xml:space="preserve"> for the virus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, 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>your child wi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ll 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 xml:space="preserve">be moved to a room away from other students and staff 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>until you can pick him/her up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>.  We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 ask that you keep 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>your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 child home until the infection period has ended</w:t>
            </w:r>
            <w:r w:rsidR="00DB5C95">
              <w:rPr>
                <w:rFonts w:asciiTheme="minorHAnsi" w:hAnsiTheme="minorHAnsi" w:cstheme="minorBidi"/>
                <w:szCs w:val="22"/>
              </w:rPr>
              <w:t xml:space="preserve"> </w:t>
            </w:r>
            <w:r w:rsidR="004F7054">
              <w:rPr>
                <w:rFonts w:asciiTheme="minorHAnsi" w:hAnsiTheme="minorHAnsi" w:cstheme="minorBidi"/>
                <w:szCs w:val="22"/>
              </w:rPr>
              <w:t>(typically</w:t>
            </w:r>
            <w:r w:rsidR="00DB5C95">
              <w:rPr>
                <w:rFonts w:asciiTheme="minorHAnsi" w:hAnsiTheme="minorHAnsi" w:cstheme="minorBidi"/>
                <w:szCs w:val="22"/>
              </w:rPr>
              <w:t>, a</w:t>
            </w:r>
            <w:r w:rsidR="006010A8">
              <w:rPr>
                <w:rFonts w:asciiTheme="minorHAnsi" w:hAnsiTheme="minorHAnsi" w:cstheme="minorBidi"/>
                <w:szCs w:val="22"/>
              </w:rPr>
              <w:t xml:space="preserve">fter symptoms </w:t>
            </w:r>
            <w:r w:rsidR="003802DC">
              <w:rPr>
                <w:rFonts w:asciiTheme="minorHAnsi" w:hAnsiTheme="minorHAnsi" w:cstheme="minorBidi"/>
                <w:szCs w:val="22"/>
              </w:rPr>
              <w:t xml:space="preserve">improve and at least 10 days from </w:t>
            </w:r>
            <w:r w:rsidR="0030406A">
              <w:rPr>
                <w:rFonts w:asciiTheme="minorHAnsi" w:hAnsiTheme="minorHAnsi" w:cstheme="minorBidi"/>
                <w:szCs w:val="22"/>
              </w:rPr>
              <w:t>the date symptoms first appear)</w:t>
            </w:r>
            <w:r w:rsidR="00405182">
              <w:t xml:space="preserve"> </w:t>
            </w:r>
            <w:r w:rsidR="00405182" w:rsidRPr="00D55268">
              <w:rPr>
                <w:rFonts w:asciiTheme="minorHAnsi" w:hAnsiTheme="minorHAnsi" w:cstheme="minorBidi"/>
                <w:szCs w:val="22"/>
              </w:rPr>
              <w:t>and your child is no longer contagious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.  </w:t>
            </w:r>
            <w:r w:rsidR="00AE25DA" w:rsidRPr="00D55268">
              <w:rPr>
                <w:rFonts w:asciiTheme="minorHAnsi" w:hAnsiTheme="minorHAnsi" w:cstheme="minorBidi"/>
                <w:szCs w:val="22"/>
              </w:rPr>
              <w:t xml:space="preserve">If your child’s test results are negative, the virus was not 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>found in the specimen tested and your child may continue to attend school without interruption.</w:t>
            </w:r>
            <w:r w:rsidR="00AE25DA" w:rsidRPr="00D55268">
              <w:rPr>
                <w:rFonts w:asciiTheme="minorHAnsi" w:hAnsiTheme="minorHAnsi" w:cstheme="minorBidi"/>
                <w:szCs w:val="22"/>
              </w:rPr>
              <w:t xml:space="preserve">  In a small 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>number</w:t>
            </w:r>
            <w:r w:rsidR="00AE25DA" w:rsidRPr="00D55268">
              <w:rPr>
                <w:rFonts w:asciiTheme="minorHAnsi" w:hAnsiTheme="minorHAnsi" w:cstheme="minorBidi"/>
                <w:szCs w:val="22"/>
              </w:rPr>
              <w:t xml:space="preserve"> of cases, tests sometimes produce incorrect results – showing negative results (called “false negatives”) in people who have COVID-19 or showing positive results (called “false positives”) in people who don’t have COVID-19. </w:t>
            </w:r>
            <w:r w:rsidR="00021E78" w:rsidRPr="00D55268">
              <w:rPr>
                <w:rFonts w:asciiTheme="minorHAnsi" w:hAnsiTheme="minorHAnsi" w:cstheme="minorBidi"/>
                <w:szCs w:val="22"/>
              </w:rPr>
              <w:t xml:space="preserve"> If your child tests negative but has symptoms of COVID-19, or if you have concerns about your child’s exposure to COVID-19, you should call your</w:t>
            </w:r>
            <w:r w:rsidR="00A34D5D" w:rsidRPr="00D55268">
              <w:rPr>
                <w:rFonts w:asciiTheme="minorHAnsi" w:hAnsiTheme="minorHAnsi" w:cstheme="minorBidi"/>
                <w:szCs w:val="22"/>
              </w:rPr>
              <w:t xml:space="preserve"> </w:t>
            </w:r>
            <w:r w:rsidR="00021E78" w:rsidRPr="00D55268">
              <w:rPr>
                <w:rFonts w:asciiTheme="minorHAnsi" w:hAnsiTheme="minorHAnsi" w:cstheme="minorBidi"/>
                <w:szCs w:val="22"/>
              </w:rPr>
              <w:t>child’s doctor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>,</w:t>
            </w:r>
            <w:r w:rsidR="00A43A78" w:rsidRPr="00D55268">
              <w:rPr>
                <w:rFonts w:asciiTheme="minorHAnsi" w:hAnsiTheme="minorHAnsi" w:cstheme="minorBidi"/>
                <w:szCs w:val="22"/>
              </w:rPr>
              <w:t xml:space="preserve"> </w:t>
            </w:r>
            <w:r w:rsidR="009E05F9" w:rsidRPr="00D55268">
              <w:rPr>
                <w:rFonts w:asciiTheme="minorHAnsi" w:hAnsiTheme="minorHAnsi" w:cstheme="minorBidi"/>
                <w:szCs w:val="22"/>
              </w:rPr>
              <w:t xml:space="preserve">a </w:t>
            </w:r>
            <w:r w:rsidR="00A43A78" w:rsidRPr="00D55268">
              <w:rPr>
                <w:rFonts w:asciiTheme="minorHAnsi" w:hAnsiTheme="minorHAnsi" w:cstheme="minorBidi"/>
                <w:szCs w:val="22"/>
              </w:rPr>
              <w:t>licensed medical authority</w:t>
            </w:r>
            <w:r w:rsidR="00CF3FE0" w:rsidRPr="00D55268">
              <w:rPr>
                <w:rFonts w:asciiTheme="minorHAnsi" w:hAnsiTheme="minorHAnsi" w:cstheme="minorBidi"/>
                <w:szCs w:val="22"/>
              </w:rPr>
              <w:t>,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 xml:space="preserve"> or your local health department</w:t>
            </w:r>
            <w:r w:rsidR="00A43A78" w:rsidRPr="00D55268">
              <w:rPr>
                <w:rFonts w:asciiTheme="minorHAnsi" w:hAnsiTheme="minorHAnsi" w:cstheme="minorBidi"/>
                <w:szCs w:val="22"/>
              </w:rPr>
              <w:t xml:space="preserve">. </w:t>
            </w:r>
          </w:p>
          <w:p w14:paraId="1CC2473F" w14:textId="68162280" w:rsidR="007B3D66" w:rsidRPr="00D55268" w:rsidRDefault="007B3D66" w:rsidP="00021E78">
            <w:pPr>
              <w:rPr>
                <w:rFonts w:asciiTheme="minorHAnsi" w:hAnsiTheme="minorHAnsi" w:cstheme="minorHAnsi"/>
                <w:szCs w:val="22"/>
              </w:rPr>
            </w:pPr>
          </w:p>
          <w:p w14:paraId="3C5ABBF1" w14:textId="4D1DA5F6" w:rsidR="007B3D66" w:rsidRPr="00D55268" w:rsidRDefault="007B3D66" w:rsidP="00021E78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D55268"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  <w:t>Known Symptoms</w:t>
            </w:r>
            <w:r w:rsidRPr="00D55268">
              <w:rPr>
                <w:rFonts w:asciiTheme="minorHAnsi" w:hAnsiTheme="minorHAnsi" w:cstheme="minorHAnsi"/>
                <w:b/>
                <w:bCs/>
                <w:szCs w:val="22"/>
              </w:rPr>
              <w:t>:</w:t>
            </w:r>
          </w:p>
          <w:p w14:paraId="4DF0D493" w14:textId="30915E79" w:rsidR="00CF3FE0" w:rsidRDefault="00700C3C" w:rsidP="00700C3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People with COVID-19 have had a wide range of symptoms reported – ranging from mild symptoms to severe illness. Symptoms may appear </w:t>
            </w:r>
            <w:r w:rsidRPr="00D55268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>2-14 days after exposure</w:t>
            </w: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 </w:t>
            </w:r>
            <w:r w:rsidRPr="00D55268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>to the virus.</w:t>
            </w: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 People with these symptoms may have COVID-19:</w:t>
            </w:r>
          </w:p>
          <w:p w14:paraId="21017148" w14:textId="77777777" w:rsidR="006B24FF" w:rsidRPr="00D55268" w:rsidRDefault="006B24FF" w:rsidP="00700C3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DAE86AC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Feeling feverish or a measured temperature greater than or equal to 100.0 degrees Fahrenheit </w:t>
            </w:r>
          </w:p>
          <w:p w14:paraId="3B715165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Loss of taste or smell </w:t>
            </w:r>
          </w:p>
          <w:p w14:paraId="054C7287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Cough</w:t>
            </w:r>
          </w:p>
          <w:p w14:paraId="60D2488F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Difficulty breathing </w:t>
            </w:r>
          </w:p>
          <w:p w14:paraId="7E367388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Shortness of breath </w:t>
            </w:r>
          </w:p>
          <w:p w14:paraId="03DF59BA" w14:textId="4F898DE1" w:rsidR="00E604E0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Fatigue </w:t>
            </w:r>
          </w:p>
          <w:p w14:paraId="09FB2398" w14:textId="6AD18B71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Headache </w:t>
            </w:r>
          </w:p>
          <w:p w14:paraId="68E26F59" w14:textId="6B14DCB5" w:rsidR="00E604E0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Chills </w:t>
            </w:r>
          </w:p>
          <w:p w14:paraId="02912303" w14:textId="32E07B2E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Sore throat</w:t>
            </w:r>
          </w:p>
          <w:p w14:paraId="14F8E4B0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Congestion or runny nose </w:t>
            </w:r>
          </w:p>
          <w:p w14:paraId="2B69E911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Shaking or exaggerated shivering </w:t>
            </w:r>
          </w:p>
          <w:p w14:paraId="191EF357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Significant muscle pain or ache </w:t>
            </w:r>
          </w:p>
          <w:p w14:paraId="536A12FE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Diarrhea</w:t>
            </w:r>
          </w:p>
          <w:p w14:paraId="0FF8F374" w14:textId="079DB98E" w:rsidR="00700C3C" w:rsidRPr="006B24FF" w:rsidRDefault="00700C3C" w:rsidP="00FE7ED7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Nausea or vomiting</w:t>
            </w:r>
          </w:p>
          <w:p w14:paraId="08238C11" w14:textId="77777777" w:rsidR="006B24FF" w:rsidRPr="00D55268" w:rsidRDefault="006B24FF" w:rsidP="006B24FF">
            <w:pPr>
              <w:ind w:left="360"/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2F79DA2" w14:textId="676CC248" w:rsidR="00702C00" w:rsidRPr="00D55268" w:rsidRDefault="00700C3C" w:rsidP="00702C0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This list does not include all possible symptoms</w:t>
            </w:r>
            <w:r w:rsidR="00702C00" w:rsidRPr="00D55268">
              <w:rPr>
                <w:rFonts w:asciiTheme="minorHAnsi" w:hAnsiTheme="minorHAnsi" w:cstheme="minorHAnsi"/>
                <w:szCs w:val="22"/>
                <w:lang w:val="en-US"/>
              </w:rPr>
              <w:t>.</w:t>
            </w:r>
          </w:p>
          <w:p w14:paraId="7DCC7B4D" w14:textId="34367B5E" w:rsidR="005507BB" w:rsidRPr="00D55268" w:rsidRDefault="005507BB" w:rsidP="00021E78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211FFC30" w14:textId="280DB088" w:rsidR="00021E78" w:rsidRPr="00D55268" w:rsidRDefault="00021E78" w:rsidP="00021E78">
            <w:pPr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</w:pPr>
            <w:r w:rsidRPr="00D55268"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  <w:t>Disclaimer:</w:t>
            </w:r>
          </w:p>
          <w:p w14:paraId="5A77DC0E" w14:textId="7B8EC20C" w:rsidR="00D55268" w:rsidRPr="00D55268" w:rsidRDefault="00CF2C26" w:rsidP="00E67438">
            <w:p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While we realize precautions will be taken for the safety of students, please understand that neither the test admnistrator nor the &lt;&lt;insert school or district name&gt;&gt;, nor any of its trustees, officers, employees, or organization sponsors are liable for any accident or injuries that may occur to you</w:t>
            </w:r>
            <w:r w:rsidR="00802937" w:rsidRPr="00D55268">
              <w:rPr>
                <w:rFonts w:asciiTheme="minorHAnsi" w:hAnsiTheme="minorHAnsi" w:cstheme="minorHAnsi"/>
                <w:szCs w:val="22"/>
              </w:rPr>
              <w:t xml:space="preserve">r child </w:t>
            </w:r>
            <w:r w:rsidR="00E604E0" w:rsidRPr="00D55268">
              <w:rPr>
                <w:rFonts w:asciiTheme="minorHAnsi" w:hAnsiTheme="minorHAnsi" w:cstheme="minorHAnsi"/>
                <w:szCs w:val="22"/>
              </w:rPr>
              <w:t xml:space="preserve">or yourself (if student age 18 or older), </w:t>
            </w:r>
            <w:r w:rsidRPr="00D55268">
              <w:rPr>
                <w:rFonts w:asciiTheme="minorHAnsi" w:hAnsiTheme="minorHAnsi" w:cstheme="minorHAnsi"/>
                <w:szCs w:val="22"/>
              </w:rPr>
              <w:t xml:space="preserve">as a result of </w:t>
            </w:r>
            <w:r w:rsidR="00802937" w:rsidRPr="00D55268">
              <w:rPr>
                <w:rFonts w:asciiTheme="minorHAnsi" w:hAnsiTheme="minorHAnsi" w:cstheme="minorHAnsi"/>
                <w:szCs w:val="22"/>
              </w:rPr>
              <w:t>agreeing to the test</w:t>
            </w:r>
            <w:r w:rsidRPr="00D55268">
              <w:rPr>
                <w:rFonts w:asciiTheme="minorHAnsi" w:hAnsiTheme="minorHAnsi" w:cstheme="minorHAnsi"/>
                <w:szCs w:val="22"/>
              </w:rPr>
              <w:t>.</w:t>
            </w:r>
          </w:p>
        </w:tc>
      </w:tr>
      <w:tr w:rsidR="008E5F1B" w14:paraId="00FA0381" w14:textId="77777777" w:rsidTr="00FE7ED7">
        <w:tc>
          <w:tcPr>
            <w:tcW w:w="10975" w:type="dxa"/>
            <w:gridSpan w:val="8"/>
            <w:shd w:val="clear" w:color="auto" w:fill="2F5496" w:themeFill="accent1" w:themeFillShade="BF"/>
          </w:tcPr>
          <w:p w14:paraId="504BA4B1" w14:textId="4A2860C8" w:rsidR="008E5F1B" w:rsidRPr="005409B7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lastRenderedPageBreak/>
              <w:t>TO BE COMPLETED BY PARENT, GUARDIAN OR ADULT STUDENT</w:t>
            </w:r>
          </w:p>
        </w:tc>
      </w:tr>
      <w:tr w:rsidR="003A4555" w14:paraId="14C99C03" w14:textId="77777777" w:rsidTr="00FE7ED7">
        <w:tc>
          <w:tcPr>
            <w:tcW w:w="10975" w:type="dxa"/>
            <w:gridSpan w:val="8"/>
            <w:tcBorders>
              <w:bottom w:val="single" w:sz="8" w:space="0" w:color="auto"/>
            </w:tcBorders>
            <w:shd w:val="clear" w:color="auto" w:fill="D0CECE" w:themeFill="background2" w:themeFillShade="E6"/>
          </w:tcPr>
          <w:p w14:paraId="7051FFA7" w14:textId="29278A16" w:rsidR="003A4555" w:rsidRPr="009644ED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Parent/Guardian Information</w:t>
            </w:r>
          </w:p>
        </w:tc>
      </w:tr>
      <w:tr w:rsidR="00CF3FE0" w14:paraId="6CE1A418" w14:textId="77777777" w:rsidTr="00F41B58">
        <w:tc>
          <w:tcPr>
            <w:tcW w:w="10975" w:type="dxa"/>
            <w:gridSpan w:val="8"/>
            <w:tcBorders>
              <w:bottom w:val="single" w:sz="8" w:space="0" w:color="auto"/>
            </w:tcBorders>
            <w:shd w:val="clear" w:color="auto" w:fill="D0CECE" w:themeFill="background2" w:themeFillShade="E6"/>
          </w:tcPr>
          <w:p w14:paraId="423B02A7" w14:textId="147E80FF" w:rsidR="00CF3FE0" w:rsidRPr="00FE7ED7" w:rsidRDefault="00CF3FE0" w:rsidP="00CF3FE0">
            <w:pPr>
              <w:jc w:val="center"/>
              <w:rPr>
                <w:rStyle w:val="CommentReference"/>
              </w:rPr>
            </w:pPr>
            <w:r w:rsidRPr="00FE7ED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You will be notified with test results either via cell phone or email, or both.</w:t>
            </w:r>
            <w:r w:rsidRPr="00FE7E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F3FE0" w14:paraId="44A4CEEB" w14:textId="77777777" w:rsidTr="00FE7ED7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A39A6A8" w14:textId="77777777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</w:p>
          <w:p w14:paraId="57726316" w14:textId="2805311B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int Name:</w:t>
            </w:r>
          </w:p>
        </w:tc>
        <w:tc>
          <w:tcPr>
            <w:tcW w:w="81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36560" w14:textId="2C0F0653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303F2E93" w14:textId="77777777" w:rsidTr="00FE7ED7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C948B41" w14:textId="5E027ABB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ell</w:t>
            </w: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Mobile #:</w:t>
            </w:r>
          </w:p>
          <w:p w14:paraId="63D019FD" w14:textId="673F4704" w:rsidR="00CF3FE0" w:rsidRPr="00FE7ED7" w:rsidRDefault="00CF3FE0" w:rsidP="00FE7ED7">
            <w:pPr>
              <w:jc w:val="center"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Note:  results will be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</w:t>
            </w: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exted to this cell #</w:t>
            </w:r>
          </w:p>
        </w:tc>
        <w:tc>
          <w:tcPr>
            <w:tcW w:w="81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1EBC8" w14:textId="76486BBF" w:rsidR="00CF3FE0" w:rsidRPr="003A4555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2ED31A7F" w14:textId="77777777" w:rsidTr="00FE7ED7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A6A3879" w14:textId="77777777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ent/Guardian</w:t>
            </w:r>
          </w:p>
          <w:p w14:paraId="1713E9E8" w14:textId="41704094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Email Address:</w:t>
            </w:r>
          </w:p>
        </w:tc>
        <w:tc>
          <w:tcPr>
            <w:tcW w:w="81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116C3" w14:textId="77777777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7A569B60" w14:textId="77777777" w:rsidTr="00FE7ED7">
        <w:tc>
          <w:tcPr>
            <w:tcW w:w="10975" w:type="dxa"/>
            <w:gridSpan w:val="8"/>
            <w:tcBorders>
              <w:top w:val="single" w:sz="8" w:space="0" w:color="auto"/>
              <w:bottom w:val="single" w:sz="6" w:space="0" w:color="auto"/>
            </w:tcBorders>
            <w:shd w:val="clear" w:color="auto" w:fill="D0CECE" w:themeFill="background2" w:themeFillShade="E6"/>
          </w:tcPr>
          <w:p w14:paraId="781FE30E" w14:textId="7D5DE4CB" w:rsidR="00CF3FE0" w:rsidRPr="005409B7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Child/Student Information</w:t>
            </w:r>
          </w:p>
        </w:tc>
      </w:tr>
      <w:tr w:rsidR="00CF3FE0" w:rsidRPr="00024295" w14:paraId="1CFD9DAC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2C3A3292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ld/Student Print Name:</w:t>
            </w:r>
          </w:p>
        </w:tc>
        <w:tc>
          <w:tcPr>
            <w:tcW w:w="8100" w:type="dxa"/>
            <w:gridSpan w:val="7"/>
          </w:tcPr>
          <w:p w14:paraId="10FB0C87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B2E4BA" w14:textId="2B69B2B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42D602A7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48968AC1" w14:textId="0276F742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hool ID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#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100" w:type="dxa"/>
            <w:gridSpan w:val="7"/>
          </w:tcPr>
          <w:p w14:paraId="5E6F8B8D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255DB97" w14:textId="47428831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5CBCA2B3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6F62E4F9" w14:textId="71B85284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river’s License #:</w:t>
            </w:r>
          </w:p>
          <w:p w14:paraId="3C042C00" w14:textId="28CC7031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if applicable)</w:t>
            </w:r>
          </w:p>
        </w:tc>
        <w:tc>
          <w:tcPr>
            <w:tcW w:w="8100" w:type="dxa"/>
            <w:gridSpan w:val="7"/>
          </w:tcPr>
          <w:p w14:paraId="0718C7FB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1C01D221" w14:textId="77777777" w:rsidTr="6F3E8136">
        <w:tc>
          <w:tcPr>
            <w:tcW w:w="2875" w:type="dxa"/>
            <w:shd w:val="clear" w:color="auto" w:fill="D9D9D9" w:themeFill="background1" w:themeFillShade="D9"/>
          </w:tcPr>
          <w:p w14:paraId="27308F7F" w14:textId="77777777" w:rsidR="00CF3FE0" w:rsidRPr="00C03D0C" w:rsidRDefault="00CF3FE0" w:rsidP="00CF3FE0">
            <w:pPr>
              <w:tabs>
                <w:tab w:val="center" w:pos="1014"/>
                <w:tab w:val="right" w:pos="2029"/>
              </w:tabs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ab/>
              <w:t>Street Address:</w:t>
            </w:r>
          </w:p>
        </w:tc>
        <w:tc>
          <w:tcPr>
            <w:tcW w:w="3346" w:type="dxa"/>
          </w:tcPr>
          <w:p w14:paraId="6CE25360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CFDB1EA" w14:textId="1EC4544A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B9F0903" w14:textId="02602F32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2504" w:type="dxa"/>
            <w:gridSpan w:val="3"/>
          </w:tcPr>
          <w:p w14:paraId="1F29C256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201115AA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ate:</w:t>
            </w:r>
          </w:p>
        </w:tc>
        <w:tc>
          <w:tcPr>
            <w:tcW w:w="540" w:type="dxa"/>
          </w:tcPr>
          <w:p w14:paraId="4A78EBFB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6D89E96C" w14:textId="77777777" w:rsidTr="6F3E8136">
        <w:tc>
          <w:tcPr>
            <w:tcW w:w="2875" w:type="dxa"/>
            <w:shd w:val="clear" w:color="auto" w:fill="D9D9D9" w:themeFill="background1" w:themeFillShade="D9"/>
          </w:tcPr>
          <w:p w14:paraId="0CE6FC94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Zip Code:</w:t>
            </w:r>
          </w:p>
        </w:tc>
        <w:tc>
          <w:tcPr>
            <w:tcW w:w="3346" w:type="dxa"/>
          </w:tcPr>
          <w:p w14:paraId="39887F32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4748346" w14:textId="7849928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54DCCF2C" w14:textId="5404B6D8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nty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764" w:type="dxa"/>
            <w:gridSpan w:val="5"/>
          </w:tcPr>
          <w:p w14:paraId="3604B469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01FA012F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5ECCC6CC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chool: </w:t>
            </w:r>
          </w:p>
        </w:tc>
        <w:tc>
          <w:tcPr>
            <w:tcW w:w="5040" w:type="dxa"/>
            <w:gridSpan w:val="3"/>
          </w:tcPr>
          <w:p w14:paraId="7303212E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0F375F8" w14:textId="39404E28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4701A095" w14:textId="77777777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rade Level:</w:t>
            </w:r>
          </w:p>
        </w:tc>
        <w:tc>
          <w:tcPr>
            <w:tcW w:w="2160" w:type="dxa"/>
            <w:gridSpan w:val="3"/>
          </w:tcPr>
          <w:p w14:paraId="247A46C7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41E57CF6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7FF34777" w14:textId="77777777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 of Birth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6F0C2716" w14:textId="26E024DF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03D0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MM/DD/YYYY)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040" w:type="dxa"/>
            <w:gridSpan w:val="3"/>
          </w:tcPr>
          <w:p w14:paraId="78F3B28A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0446DFB" w14:textId="0A1C40EE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C3C11D3" w14:textId="77777777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ge:</w:t>
            </w:r>
          </w:p>
        </w:tc>
        <w:tc>
          <w:tcPr>
            <w:tcW w:w="2160" w:type="dxa"/>
            <w:gridSpan w:val="3"/>
          </w:tcPr>
          <w:p w14:paraId="478484BF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6EDBE798" w14:textId="77777777" w:rsidTr="00FE7ED7">
        <w:trPr>
          <w:trHeight w:val="620"/>
        </w:trPr>
        <w:tc>
          <w:tcPr>
            <w:tcW w:w="2875" w:type="dxa"/>
            <w:shd w:val="clear" w:color="auto" w:fill="D9D9D9" w:themeFill="background1" w:themeFillShade="D9"/>
          </w:tcPr>
          <w:p w14:paraId="1BF7C096" w14:textId="6BDFC19F" w:rsidR="00CF3FE0" w:rsidRPr="00024295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2429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Race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Ethnicity</w:t>
            </w:r>
            <w:r w:rsidRPr="0002429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40" w:type="dxa"/>
            <w:gridSpan w:val="3"/>
          </w:tcPr>
          <w:p w14:paraId="0AA3FE75" w14:textId="77777777" w:rsidR="00CF3FE0" w:rsidRPr="003B0F0E" w:rsidRDefault="00CF3FE0" w:rsidP="00CF3FE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05509594" wp14:editId="7F86FCD8">
                      <wp:simplePos x="0" y="0"/>
                      <wp:positionH relativeFrom="column">
                        <wp:posOffset>1306830</wp:posOffset>
                      </wp:positionH>
                      <wp:positionV relativeFrom="paragraph">
                        <wp:posOffset>30090</wp:posOffset>
                      </wp:positionV>
                      <wp:extent cx="117695" cy="95062"/>
                      <wp:effectExtent l="0" t="0" r="15875" b="1968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B5688D" id="Rectangle 11" o:spid="_x0000_s1026" style="position:absolute;margin-left:102.9pt;margin-top:2.35pt;width:9.25pt;height:7.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789EDF81" wp14:editId="01F14D94">
                      <wp:simplePos x="0" y="0"/>
                      <wp:positionH relativeFrom="column">
                        <wp:posOffset>637716</wp:posOffset>
                      </wp:positionH>
                      <wp:positionV relativeFrom="paragraph">
                        <wp:posOffset>21999</wp:posOffset>
                      </wp:positionV>
                      <wp:extent cx="117695" cy="95062"/>
                      <wp:effectExtent l="0" t="0" r="15875" b="1968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784EEB" id="Rectangle 9" o:spid="_x0000_s1026" style="position:absolute;margin-left:50.2pt;margin-top:1.75pt;width:9.25pt;height:7.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2139E808" wp14:editId="45873667">
                      <wp:simplePos x="0" y="0"/>
                      <wp:positionH relativeFrom="column">
                        <wp:posOffset>-6740</wp:posOffset>
                      </wp:positionH>
                      <wp:positionV relativeFrom="paragraph">
                        <wp:posOffset>17063</wp:posOffset>
                      </wp:positionV>
                      <wp:extent cx="117695" cy="95062"/>
                      <wp:effectExtent l="0" t="0" r="15875" b="1968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DCDFB40" id="Rectangle 7" o:spid="_x0000_s1026" style="position:absolute;margin-left:-.55pt;margin-top:1.35pt;width:9.25pt;height:7.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sz w:val="20"/>
                <w:szCs w:val="20"/>
              </w:rPr>
              <w:t xml:space="preserve">     </w: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Asian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          Hispanic   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   Native American/Indigenous </w:t>
            </w:r>
          </w:p>
          <w:p w14:paraId="50657850" w14:textId="77777777" w:rsidR="00CF3FE0" w:rsidRPr="003B0F0E" w:rsidRDefault="00CF3FE0" w:rsidP="00CF3FE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6F3EE070" wp14:editId="5A350C6A">
                      <wp:simplePos x="0" y="0"/>
                      <wp:positionH relativeFrom="column">
                        <wp:posOffset>1311588</wp:posOffset>
                      </wp:positionH>
                      <wp:positionV relativeFrom="paragraph">
                        <wp:posOffset>45085</wp:posOffset>
                      </wp:positionV>
                      <wp:extent cx="117695" cy="95062"/>
                      <wp:effectExtent l="0" t="0" r="15875" b="1968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250B83A" id="Rectangle 13" o:spid="_x0000_s1026" style="position:absolute;margin-left:103.25pt;margin-top:3.55pt;width:9.25pt;height:7.5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402A35B8" wp14:editId="2E5BAD4F">
                      <wp:simplePos x="0" y="0"/>
                      <wp:positionH relativeFrom="column">
                        <wp:posOffset>-12226</wp:posOffset>
                      </wp:positionH>
                      <wp:positionV relativeFrom="paragraph">
                        <wp:posOffset>24765</wp:posOffset>
                      </wp:positionV>
                      <wp:extent cx="117695" cy="95062"/>
                      <wp:effectExtent l="0" t="0" r="15875" b="1968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2F9413" id="Rectangle 12" o:spid="_x0000_s1026" style="position:absolute;margin-left:-.95pt;margin-top:1.95pt;width:9.25pt;height:7.5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" fillcolor="window" strokecolor="windowText" strokeweight="1pt"/>
                  </w:pict>
                </mc:Fallback>
              </mc:AlternateContent>
            </w:r>
            <w:r w:rsidRPr="003B0F0E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0E1484E5" wp14:editId="443B0CD3">
                      <wp:simplePos x="0" y="0"/>
                      <wp:positionH relativeFrom="column">
                        <wp:posOffset>637716</wp:posOffset>
                      </wp:positionH>
                      <wp:positionV relativeFrom="paragraph">
                        <wp:posOffset>31687</wp:posOffset>
                      </wp:positionV>
                      <wp:extent cx="117695" cy="95062"/>
                      <wp:effectExtent l="0" t="0" r="15875" b="1968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53EE5B" id="Rectangle 10" o:spid="_x0000_s1026" style="position:absolute;margin-left:50.2pt;margin-top:2.5pt;width:9.25pt;height:7.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" fillcolor="window" strokecolor="windowText" strokeweight="1pt"/>
                  </w:pict>
                </mc:Fallback>
              </mc:AlternateConten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      Black  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         Whi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Unknown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5FC57C89" w14:textId="77777777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Gender: </w:t>
            </w:r>
          </w:p>
          <w:p w14:paraId="36478E0E" w14:textId="77777777" w:rsidR="00CF3FE0" w:rsidRPr="00897C22" w:rsidRDefault="00CF3FE0" w:rsidP="00CF3FE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0" w:type="dxa"/>
            <w:gridSpan w:val="3"/>
          </w:tcPr>
          <w:p w14:paraId="0E420074" w14:textId="6B3160E7" w:rsidR="00CF3FE0" w:rsidRDefault="00CF3FE0" w:rsidP="00CF3FE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400D25" wp14:editId="522E3128">
                      <wp:simplePos x="0" y="0"/>
                      <wp:positionH relativeFrom="column">
                        <wp:posOffset>139700</wp:posOffset>
                      </wp:positionH>
                      <wp:positionV relativeFrom="paragraph">
                        <wp:posOffset>25400</wp:posOffset>
                      </wp:positionV>
                      <wp:extent cx="117695" cy="95062"/>
                      <wp:effectExtent l="0" t="0" r="15875" b="1968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6A6644" id="Rectangle 4" o:spid="_x0000_s1026" style="position:absolute;margin-left:11pt;margin-top:2pt;width:9.25pt;height:7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" fillcolor="white [3212]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2867C702" wp14:editId="501921F1">
                      <wp:simplePos x="0" y="0"/>
                      <wp:positionH relativeFrom="column">
                        <wp:posOffset>669925</wp:posOffset>
                      </wp:positionH>
                      <wp:positionV relativeFrom="paragraph">
                        <wp:posOffset>33655</wp:posOffset>
                      </wp:positionV>
                      <wp:extent cx="117695" cy="95062"/>
                      <wp:effectExtent l="0" t="0" r="15875" b="1968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B1819B9" id="Rectangle 6" o:spid="_x0000_s1026" style="position:absolute;margin-left:52.75pt;margin-top:2.65pt;width:9.25pt;height:7.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</w:t>
            </w:r>
            <w:r w:rsidRPr="00FA74C5">
              <w:rPr>
                <w:rFonts w:asciiTheme="minorHAnsi" w:hAnsiTheme="minorHAnsi" w:cstheme="minorHAnsi"/>
                <w:sz w:val="20"/>
                <w:szCs w:val="20"/>
              </w:rPr>
              <w:t xml:space="preserve">Male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emale </w:t>
            </w:r>
          </w:p>
          <w:p w14:paraId="0852E305" w14:textId="09C828CB" w:rsidR="00CF3FE0" w:rsidRPr="00024295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2DBAF57C" wp14:editId="5887EF47">
                      <wp:simplePos x="0" y="0"/>
                      <wp:positionH relativeFrom="column">
                        <wp:posOffset>141605</wp:posOffset>
                      </wp:positionH>
                      <wp:positionV relativeFrom="paragraph">
                        <wp:posOffset>34925</wp:posOffset>
                      </wp:positionV>
                      <wp:extent cx="117475" cy="94615"/>
                      <wp:effectExtent l="0" t="0" r="15875" b="1968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475" cy="9461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20FD2B" id="Rectangle 5" o:spid="_x0000_s1026" style="position:absolute;margin-left:11.15pt;margin-top:2.75pt;width:9.25pt;height:7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</w:t>
            </w:r>
            <w:r w:rsidRPr="003E03FC">
              <w:rPr>
                <w:rFonts w:asciiTheme="minorHAnsi" w:hAnsiTheme="minorHAnsi" w:cstheme="minorHAnsi"/>
                <w:sz w:val="20"/>
                <w:szCs w:val="20"/>
              </w:rPr>
              <w:t>Other/Unknown</w:t>
            </w:r>
            <w:r w:rsidRPr="00FA74C5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</w:t>
            </w:r>
          </w:p>
        </w:tc>
      </w:tr>
      <w:tr w:rsidR="00CF3FE0" w14:paraId="13A30B93" w14:textId="77777777" w:rsidTr="00FE7ED7">
        <w:trPr>
          <w:trHeight w:val="260"/>
        </w:trPr>
        <w:tc>
          <w:tcPr>
            <w:tcW w:w="10975" w:type="dxa"/>
            <w:gridSpan w:val="8"/>
            <w:shd w:val="clear" w:color="auto" w:fill="4472C4" w:themeFill="accent1"/>
          </w:tcPr>
          <w:p w14:paraId="343941EE" w14:textId="6EF2C7B9" w:rsidR="00CF3FE0" w:rsidRPr="005409B7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CONSENT</w:t>
            </w:r>
          </w:p>
        </w:tc>
      </w:tr>
      <w:tr w:rsidR="00CF3FE0" w14:paraId="4A46A178" w14:textId="77777777" w:rsidTr="00FE7ED7">
        <w:trPr>
          <w:trHeight w:val="350"/>
        </w:trPr>
        <w:tc>
          <w:tcPr>
            <w:tcW w:w="10975" w:type="dxa"/>
            <w:gridSpan w:val="8"/>
            <w:shd w:val="clear" w:color="auto" w:fill="FFFFFF" w:themeFill="background1"/>
          </w:tcPr>
          <w:p w14:paraId="47695B01" w14:textId="7A4B5443" w:rsidR="00CF3FE0" w:rsidRPr="00464CDC" w:rsidRDefault="00CF3FE0" w:rsidP="00CF3FE0">
            <w:p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By signing below, I attest that:</w:t>
            </w:r>
          </w:p>
          <w:p w14:paraId="42052641" w14:textId="5340C4F0" w:rsidR="00CF3FE0" w:rsidRPr="00464CDC" w:rsidRDefault="00CF3FE0" w:rsidP="00CF3FE0">
            <w:pPr>
              <w:rPr>
                <w:rFonts w:asciiTheme="minorHAnsi" w:hAnsiTheme="minorHAnsi" w:cstheme="minorHAnsi"/>
                <w:szCs w:val="22"/>
              </w:rPr>
            </w:pPr>
          </w:p>
          <w:p w14:paraId="0BDC06C9" w14:textId="067CD484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 xml:space="preserve">I authorize the school system to conduct collection and testing of my child or me </w:t>
            </w:r>
            <w:r w:rsidR="00E879AC" w:rsidRPr="00464CDC">
              <w:rPr>
                <w:rFonts w:asciiTheme="minorHAnsi" w:hAnsiTheme="minorHAnsi" w:cstheme="minorHAnsi"/>
                <w:szCs w:val="22"/>
              </w:rPr>
              <w:t>(</w:t>
            </w:r>
            <w:r w:rsidRPr="00464CDC">
              <w:rPr>
                <w:rFonts w:asciiTheme="minorHAnsi" w:hAnsiTheme="minorHAnsi" w:cstheme="minorHAnsi"/>
                <w:szCs w:val="22"/>
              </w:rPr>
              <w:t xml:space="preserve">if </w:t>
            </w:r>
            <w:r w:rsidR="00E879AC" w:rsidRPr="00464CDC">
              <w:rPr>
                <w:rFonts w:asciiTheme="minorHAnsi" w:hAnsiTheme="minorHAnsi" w:cstheme="minorHAnsi"/>
                <w:szCs w:val="22"/>
              </w:rPr>
              <w:t xml:space="preserve">student </w:t>
            </w:r>
            <w:r w:rsidRPr="00464CDC">
              <w:rPr>
                <w:rFonts w:asciiTheme="minorHAnsi" w:hAnsiTheme="minorHAnsi" w:cstheme="minorHAnsi"/>
                <w:szCs w:val="22"/>
              </w:rPr>
              <w:t>age 18 or older) for COVID-19 by nasal swab.</w:t>
            </w:r>
          </w:p>
          <w:p w14:paraId="3D4F8D9F" w14:textId="1C9C34DC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 xml:space="preserve">I acknowledge that a positive test result is an indication that my child </w:t>
            </w:r>
            <w:r w:rsidR="001461AE" w:rsidRPr="00464CDC">
              <w:rPr>
                <w:rFonts w:asciiTheme="minorHAnsi" w:hAnsiTheme="minorHAnsi" w:cstheme="minorHAnsi"/>
                <w:szCs w:val="22"/>
              </w:rPr>
              <w:t xml:space="preserve">or me </w:t>
            </w:r>
            <w:r w:rsidR="0084566D" w:rsidRPr="00464CDC">
              <w:rPr>
                <w:rFonts w:asciiTheme="minorHAnsi" w:hAnsiTheme="minorHAnsi" w:cstheme="minorHAnsi"/>
                <w:szCs w:val="22"/>
              </w:rPr>
              <w:t>(</w:t>
            </w:r>
            <w:r w:rsidR="001461AE" w:rsidRPr="00464CDC">
              <w:rPr>
                <w:rFonts w:asciiTheme="minorHAnsi" w:hAnsiTheme="minorHAnsi" w:cstheme="minorHAnsi"/>
                <w:szCs w:val="22"/>
              </w:rPr>
              <w:t>if</w:t>
            </w:r>
            <w:r w:rsidR="0084566D" w:rsidRPr="00464CDC">
              <w:rPr>
                <w:rFonts w:asciiTheme="minorHAnsi" w:hAnsiTheme="minorHAnsi" w:cstheme="minorHAnsi"/>
                <w:szCs w:val="22"/>
              </w:rPr>
              <w:t xml:space="preserve"> student</w:t>
            </w:r>
            <w:r w:rsidR="001461AE" w:rsidRPr="00464CDC">
              <w:rPr>
                <w:rFonts w:asciiTheme="minorHAnsi" w:hAnsiTheme="minorHAnsi" w:cstheme="minorHAnsi"/>
                <w:szCs w:val="22"/>
              </w:rPr>
              <w:t xml:space="preserve"> age 18 or older), </w:t>
            </w:r>
            <w:r w:rsidRPr="00464CDC">
              <w:rPr>
                <w:rFonts w:asciiTheme="minorHAnsi" w:hAnsiTheme="minorHAnsi" w:cstheme="minorHAnsi"/>
                <w:szCs w:val="22"/>
              </w:rPr>
              <w:t xml:space="preserve">must self-isolate and also </w:t>
            </w:r>
            <w:r w:rsidR="00DB7649" w:rsidRPr="00464CDC">
              <w:rPr>
                <w:rFonts w:asciiTheme="minorHAnsi" w:hAnsiTheme="minorHAnsi" w:cstheme="minorHAnsi"/>
                <w:szCs w:val="22"/>
              </w:rPr>
              <w:t xml:space="preserve">continue </w:t>
            </w:r>
            <w:r w:rsidRPr="00464CDC">
              <w:rPr>
                <w:rFonts w:asciiTheme="minorHAnsi" w:hAnsiTheme="minorHAnsi" w:cstheme="minorHAnsi"/>
                <w:szCs w:val="22"/>
              </w:rPr>
              <w:t>wear</w:t>
            </w:r>
            <w:r w:rsidR="00DB7649" w:rsidRPr="00464CDC">
              <w:rPr>
                <w:rFonts w:asciiTheme="minorHAnsi" w:hAnsiTheme="minorHAnsi" w:cstheme="minorHAnsi"/>
                <w:szCs w:val="22"/>
              </w:rPr>
              <w:t>ing</w:t>
            </w:r>
            <w:r w:rsidRPr="00464CDC">
              <w:rPr>
                <w:rFonts w:asciiTheme="minorHAnsi" w:hAnsiTheme="minorHAnsi" w:cstheme="minorHAnsi"/>
                <w:szCs w:val="22"/>
              </w:rPr>
              <w:t xml:space="preserve"> a mask or face covering as directed in an effort to avoid infecting others.</w:t>
            </w:r>
          </w:p>
          <w:p w14:paraId="737D46DF" w14:textId="54722E5C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I understand the school system is not acting as my child’s medical provider, this testing does not replace treatment by my child‘s medical provider, and I assume complete and full responsibility to take appropriate action with regards to my child’s test results. I agree I will seek medical advice, care and treatment from my child’s medical provider if I have questions or concerns, or if their condition worsens.</w:t>
            </w:r>
          </w:p>
          <w:p w14:paraId="27CC2E92" w14:textId="77777777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I understand that, as with any medical test, there is the potential for a false positive or false negative COVID-19 test result.</w:t>
            </w:r>
          </w:p>
          <w:p w14:paraId="3751B111" w14:textId="77777777" w:rsidR="00CF3FE0" w:rsidRPr="00464CDC" w:rsidRDefault="00CF3FE0" w:rsidP="00CF3FE0">
            <w:pPr>
              <w:pStyle w:val="ListParagraph"/>
              <w:rPr>
                <w:rFonts w:asciiTheme="minorHAnsi" w:hAnsiTheme="minorHAnsi" w:cstheme="minorHAnsi"/>
                <w:szCs w:val="22"/>
              </w:rPr>
            </w:pPr>
          </w:p>
          <w:p w14:paraId="545B3680" w14:textId="3B696FF7" w:rsidR="00CF3FE0" w:rsidRPr="005409B7" w:rsidRDefault="00CF3FE0" w:rsidP="00CF3FE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I, the undersigned, have been informed about the test purpose, procedures, possible benefits and risks, and I have received a copy of this Informed Consent. I have been given the opportunity to ask questions before I sign, and I have been told that I can ask additional questions at any time. I voluntarily agree to this testing for COVID-19.</w:t>
            </w:r>
          </w:p>
        </w:tc>
      </w:tr>
      <w:tr w:rsidR="00CF3FE0" w14:paraId="73FF4866" w14:textId="77777777" w:rsidTr="00FE7ED7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14:paraId="65B3F607" w14:textId="52D56ED2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ature of Parent/ Guardian</w:t>
            </w:r>
            <w:r w:rsidRPr="001547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48D61C8D" w14:textId="2FC66E5A" w:rsidR="00CF3FE0" w:rsidRPr="005409B7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940" w:type="dxa"/>
            <w:gridSpan w:val="4"/>
            <w:shd w:val="clear" w:color="auto" w:fill="FFFFFF" w:themeFill="background1"/>
          </w:tcPr>
          <w:p w14:paraId="00B2D05D" w14:textId="3B8B7263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1467384" w14:textId="77777777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106832" w14:textId="47BF4EFF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387A3249" w14:textId="3B25C8AD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</w:t>
            </w: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71DE30B3" w14:textId="421C059E" w:rsidR="00CF3FE0" w:rsidRPr="00F74F5B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52EF84BC" w14:textId="77777777" w:rsidTr="00FE7ED7">
        <w:trPr>
          <w:trHeight w:val="737"/>
        </w:trPr>
        <w:tc>
          <w:tcPr>
            <w:tcW w:w="2875" w:type="dxa"/>
            <w:shd w:val="clear" w:color="auto" w:fill="F2F2F2" w:themeFill="background1" w:themeFillShade="F2"/>
          </w:tcPr>
          <w:p w14:paraId="1ECA011D" w14:textId="77777777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ature of Student</w:t>
            </w:r>
            <w:r w:rsidRPr="001547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05DC3676" w14:textId="162EDC66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547B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if age 18 or over or otherwise authorized to consent)</w:t>
            </w:r>
          </w:p>
        </w:tc>
        <w:tc>
          <w:tcPr>
            <w:tcW w:w="5940" w:type="dxa"/>
            <w:gridSpan w:val="4"/>
            <w:shd w:val="clear" w:color="auto" w:fill="FFFFFF" w:themeFill="background1"/>
          </w:tcPr>
          <w:p w14:paraId="5AAD1382" w14:textId="6FB00978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7036A941" w14:textId="686736C5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37BFC4D9" w14:textId="537FFDC1" w:rsidR="00CF3FE0" w:rsidRPr="00F74F5B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</w:tbl>
    <w:p w14:paraId="22A81B40" w14:textId="048AA39C" w:rsidR="003F76F0" w:rsidRDefault="003F76F0"/>
    <w:sectPr w:rsidR="003F76F0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14B45" w14:textId="77777777" w:rsidR="00227A65" w:rsidRDefault="00227A65" w:rsidP="00E54928">
      <w:r>
        <w:separator/>
      </w:r>
    </w:p>
  </w:endnote>
  <w:endnote w:type="continuationSeparator" w:id="0">
    <w:p w14:paraId="77938ED4" w14:textId="77777777" w:rsidR="00227A65" w:rsidRDefault="00227A65" w:rsidP="00E54928">
      <w:r>
        <w:continuationSeparator/>
      </w:r>
    </w:p>
  </w:endnote>
  <w:endnote w:type="continuationNotice" w:id="1">
    <w:p w14:paraId="6030F42A" w14:textId="77777777" w:rsidR="00227A65" w:rsidRDefault="00227A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nderson BCG Serif">
    <w:altName w:val="Cambria"/>
    <w:panose1 w:val="020B0604020202020204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520B2" w14:textId="77777777" w:rsidR="00227A65" w:rsidRDefault="00227A65" w:rsidP="00E54928">
      <w:r>
        <w:separator/>
      </w:r>
    </w:p>
  </w:footnote>
  <w:footnote w:type="continuationSeparator" w:id="0">
    <w:p w14:paraId="20B08BD1" w14:textId="77777777" w:rsidR="00227A65" w:rsidRDefault="00227A65" w:rsidP="00E54928">
      <w:r>
        <w:continuationSeparator/>
      </w:r>
    </w:p>
  </w:footnote>
  <w:footnote w:type="continuationNotice" w:id="1">
    <w:p w14:paraId="3AF15F9F" w14:textId="77777777" w:rsidR="00227A65" w:rsidRDefault="00227A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65933"/>
    <w:multiLevelType w:val="hybridMultilevel"/>
    <w:tmpl w:val="99CCD2B2"/>
    <w:lvl w:ilvl="0" w:tplc="7538658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0FE4A8E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4CCCC1A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FB2BF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2C7E3EB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DA8FE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326840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BD8181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6DC9F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7F0975"/>
    <w:multiLevelType w:val="hybridMultilevel"/>
    <w:tmpl w:val="E3E09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533E8E"/>
    <w:multiLevelType w:val="hybridMultilevel"/>
    <w:tmpl w:val="2626FF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461ED2"/>
    <w:multiLevelType w:val="hybridMultilevel"/>
    <w:tmpl w:val="254EA8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665058"/>
    <w:multiLevelType w:val="hybridMultilevel"/>
    <w:tmpl w:val="7D628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8B6482"/>
    <w:multiLevelType w:val="hybridMultilevel"/>
    <w:tmpl w:val="AFA4D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7502DB"/>
    <w:multiLevelType w:val="hybridMultilevel"/>
    <w:tmpl w:val="7448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8B743F"/>
    <w:multiLevelType w:val="hybridMultilevel"/>
    <w:tmpl w:val="BAE2F994"/>
    <w:lvl w:ilvl="0" w:tplc="0B9839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020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F0072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82E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E0FB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DDA5C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43434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DFA31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38605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9792066">
    <w:abstractNumId w:val="7"/>
  </w:num>
  <w:num w:numId="2" w16cid:durableId="401683074">
    <w:abstractNumId w:val="5"/>
  </w:num>
  <w:num w:numId="3" w16cid:durableId="1607687768">
    <w:abstractNumId w:val="6"/>
  </w:num>
  <w:num w:numId="4" w16cid:durableId="987781618">
    <w:abstractNumId w:val="4"/>
  </w:num>
  <w:num w:numId="5" w16cid:durableId="477263365">
    <w:abstractNumId w:val="2"/>
  </w:num>
  <w:num w:numId="6" w16cid:durableId="125781151">
    <w:abstractNumId w:val="1"/>
  </w:num>
  <w:num w:numId="7" w16cid:durableId="1404597159">
    <w:abstractNumId w:val="3"/>
  </w:num>
  <w:num w:numId="8" w16cid:durableId="922565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2sDQwNjM3sDRS0lEKTi0uzszPAykwsqwFACNAjigtAAAA"/>
  </w:docVars>
  <w:rsids>
    <w:rsidRoot w:val="003F76F0"/>
    <w:rsid w:val="000036CD"/>
    <w:rsid w:val="00014B8B"/>
    <w:rsid w:val="0001702F"/>
    <w:rsid w:val="00021DA0"/>
    <w:rsid w:val="00021E78"/>
    <w:rsid w:val="00023457"/>
    <w:rsid w:val="000303E0"/>
    <w:rsid w:val="00034344"/>
    <w:rsid w:val="000470A0"/>
    <w:rsid w:val="00047A46"/>
    <w:rsid w:val="00054A95"/>
    <w:rsid w:val="000557C9"/>
    <w:rsid w:val="000675EA"/>
    <w:rsid w:val="000740B2"/>
    <w:rsid w:val="00076E3A"/>
    <w:rsid w:val="000914DF"/>
    <w:rsid w:val="000930DE"/>
    <w:rsid w:val="00095E6D"/>
    <w:rsid w:val="000B0000"/>
    <w:rsid w:val="000C04AD"/>
    <w:rsid w:val="000C56E5"/>
    <w:rsid w:val="000C5C6F"/>
    <w:rsid w:val="000D421A"/>
    <w:rsid w:val="000D7618"/>
    <w:rsid w:val="000F305F"/>
    <w:rsid w:val="000F30DE"/>
    <w:rsid w:val="0010279E"/>
    <w:rsid w:val="0011204A"/>
    <w:rsid w:val="00112DDF"/>
    <w:rsid w:val="00115E20"/>
    <w:rsid w:val="001236BD"/>
    <w:rsid w:val="001412E1"/>
    <w:rsid w:val="0014430A"/>
    <w:rsid w:val="001461AE"/>
    <w:rsid w:val="0015231B"/>
    <w:rsid w:val="001547BA"/>
    <w:rsid w:val="00162EF7"/>
    <w:rsid w:val="0016604C"/>
    <w:rsid w:val="00175D51"/>
    <w:rsid w:val="00184D4F"/>
    <w:rsid w:val="0018529A"/>
    <w:rsid w:val="00186D2C"/>
    <w:rsid w:val="001A0042"/>
    <w:rsid w:val="001D46C0"/>
    <w:rsid w:val="001D5754"/>
    <w:rsid w:val="001E033B"/>
    <w:rsid w:val="001E3B25"/>
    <w:rsid w:val="001F37F7"/>
    <w:rsid w:val="001F4EC4"/>
    <w:rsid w:val="00203DD6"/>
    <w:rsid w:val="002055F4"/>
    <w:rsid w:val="00210ED2"/>
    <w:rsid w:val="00225E16"/>
    <w:rsid w:val="00227A65"/>
    <w:rsid w:val="00231927"/>
    <w:rsid w:val="00236A54"/>
    <w:rsid w:val="00243675"/>
    <w:rsid w:val="00255316"/>
    <w:rsid w:val="00255885"/>
    <w:rsid w:val="00262EAC"/>
    <w:rsid w:val="002637FF"/>
    <w:rsid w:val="0026795A"/>
    <w:rsid w:val="0027513B"/>
    <w:rsid w:val="00280262"/>
    <w:rsid w:val="00285895"/>
    <w:rsid w:val="002940F3"/>
    <w:rsid w:val="002967D0"/>
    <w:rsid w:val="002A154E"/>
    <w:rsid w:val="002A38E4"/>
    <w:rsid w:val="002A38F7"/>
    <w:rsid w:val="002A5565"/>
    <w:rsid w:val="002A6D41"/>
    <w:rsid w:val="002A6E3D"/>
    <w:rsid w:val="002B2D53"/>
    <w:rsid w:val="002C3447"/>
    <w:rsid w:val="002C50DE"/>
    <w:rsid w:val="002C7AA7"/>
    <w:rsid w:val="002D0AE7"/>
    <w:rsid w:val="002D426A"/>
    <w:rsid w:val="002E0F60"/>
    <w:rsid w:val="002F3DB9"/>
    <w:rsid w:val="002F4F8C"/>
    <w:rsid w:val="002F6FA1"/>
    <w:rsid w:val="0030002A"/>
    <w:rsid w:val="0030406A"/>
    <w:rsid w:val="00304FFC"/>
    <w:rsid w:val="00321D24"/>
    <w:rsid w:val="003355D2"/>
    <w:rsid w:val="0035116B"/>
    <w:rsid w:val="00352CF1"/>
    <w:rsid w:val="0035504C"/>
    <w:rsid w:val="00356AC4"/>
    <w:rsid w:val="00363BFE"/>
    <w:rsid w:val="003672A7"/>
    <w:rsid w:val="003741C0"/>
    <w:rsid w:val="003755CF"/>
    <w:rsid w:val="00375F2C"/>
    <w:rsid w:val="003802DC"/>
    <w:rsid w:val="00380C7B"/>
    <w:rsid w:val="00381C3A"/>
    <w:rsid w:val="00392F9B"/>
    <w:rsid w:val="0039587B"/>
    <w:rsid w:val="00396481"/>
    <w:rsid w:val="00396578"/>
    <w:rsid w:val="003A4555"/>
    <w:rsid w:val="003B63AC"/>
    <w:rsid w:val="003C01F7"/>
    <w:rsid w:val="003C5C42"/>
    <w:rsid w:val="003D2D0F"/>
    <w:rsid w:val="003E03FC"/>
    <w:rsid w:val="003E7BA5"/>
    <w:rsid w:val="003F4379"/>
    <w:rsid w:val="003F4953"/>
    <w:rsid w:val="003F5429"/>
    <w:rsid w:val="003F5B75"/>
    <w:rsid w:val="003F76F0"/>
    <w:rsid w:val="00401BDF"/>
    <w:rsid w:val="00405182"/>
    <w:rsid w:val="004251C1"/>
    <w:rsid w:val="004264B8"/>
    <w:rsid w:val="00446AAF"/>
    <w:rsid w:val="00447863"/>
    <w:rsid w:val="00463620"/>
    <w:rsid w:val="00464CDC"/>
    <w:rsid w:val="00466A02"/>
    <w:rsid w:val="00467917"/>
    <w:rsid w:val="00485BA7"/>
    <w:rsid w:val="00491C02"/>
    <w:rsid w:val="004A7262"/>
    <w:rsid w:val="004B35DA"/>
    <w:rsid w:val="004B5C95"/>
    <w:rsid w:val="004C01F9"/>
    <w:rsid w:val="004C29DC"/>
    <w:rsid w:val="004C4AE4"/>
    <w:rsid w:val="004C5317"/>
    <w:rsid w:val="004C7754"/>
    <w:rsid w:val="004D34E0"/>
    <w:rsid w:val="004F163D"/>
    <w:rsid w:val="004F2574"/>
    <w:rsid w:val="004F7054"/>
    <w:rsid w:val="0050134D"/>
    <w:rsid w:val="00511464"/>
    <w:rsid w:val="0052421D"/>
    <w:rsid w:val="00524C28"/>
    <w:rsid w:val="00533CB1"/>
    <w:rsid w:val="005347A7"/>
    <w:rsid w:val="005408F5"/>
    <w:rsid w:val="005409B7"/>
    <w:rsid w:val="00540FBD"/>
    <w:rsid w:val="00543FB3"/>
    <w:rsid w:val="00544E16"/>
    <w:rsid w:val="005507BB"/>
    <w:rsid w:val="005513A2"/>
    <w:rsid w:val="0056157D"/>
    <w:rsid w:val="0056239B"/>
    <w:rsid w:val="00563994"/>
    <w:rsid w:val="005654FE"/>
    <w:rsid w:val="0057176A"/>
    <w:rsid w:val="005809AD"/>
    <w:rsid w:val="005931DA"/>
    <w:rsid w:val="00594427"/>
    <w:rsid w:val="005A1634"/>
    <w:rsid w:val="005A1E08"/>
    <w:rsid w:val="005A2537"/>
    <w:rsid w:val="005B0879"/>
    <w:rsid w:val="005B1E61"/>
    <w:rsid w:val="005B6787"/>
    <w:rsid w:val="005B68E2"/>
    <w:rsid w:val="005E31EA"/>
    <w:rsid w:val="005F3939"/>
    <w:rsid w:val="0060013E"/>
    <w:rsid w:val="006010A8"/>
    <w:rsid w:val="00616F13"/>
    <w:rsid w:val="0061793F"/>
    <w:rsid w:val="006217C3"/>
    <w:rsid w:val="00633737"/>
    <w:rsid w:val="00633CDC"/>
    <w:rsid w:val="00643976"/>
    <w:rsid w:val="0064727B"/>
    <w:rsid w:val="00650F8B"/>
    <w:rsid w:val="00655A8C"/>
    <w:rsid w:val="00663D6D"/>
    <w:rsid w:val="00665469"/>
    <w:rsid w:val="0067461E"/>
    <w:rsid w:val="006801A5"/>
    <w:rsid w:val="006818DC"/>
    <w:rsid w:val="006A3280"/>
    <w:rsid w:val="006A4E85"/>
    <w:rsid w:val="006A787B"/>
    <w:rsid w:val="006B24FF"/>
    <w:rsid w:val="006C3847"/>
    <w:rsid w:val="006C474C"/>
    <w:rsid w:val="006C5081"/>
    <w:rsid w:val="006D0A44"/>
    <w:rsid w:val="006D11FD"/>
    <w:rsid w:val="006D5B51"/>
    <w:rsid w:val="006D7692"/>
    <w:rsid w:val="006F0E23"/>
    <w:rsid w:val="00700C3C"/>
    <w:rsid w:val="00700F2E"/>
    <w:rsid w:val="00702C00"/>
    <w:rsid w:val="007070D1"/>
    <w:rsid w:val="00711ECC"/>
    <w:rsid w:val="00720C7E"/>
    <w:rsid w:val="00720F28"/>
    <w:rsid w:val="0072792A"/>
    <w:rsid w:val="00747A2F"/>
    <w:rsid w:val="00753722"/>
    <w:rsid w:val="007565F5"/>
    <w:rsid w:val="00756C81"/>
    <w:rsid w:val="0076077D"/>
    <w:rsid w:val="00770C33"/>
    <w:rsid w:val="00776808"/>
    <w:rsid w:val="00791B98"/>
    <w:rsid w:val="007970D7"/>
    <w:rsid w:val="007A02CD"/>
    <w:rsid w:val="007A72DE"/>
    <w:rsid w:val="007B3D66"/>
    <w:rsid w:val="007B3FA2"/>
    <w:rsid w:val="007C038C"/>
    <w:rsid w:val="007C6AC7"/>
    <w:rsid w:val="007C7C71"/>
    <w:rsid w:val="007D52AE"/>
    <w:rsid w:val="007D5A57"/>
    <w:rsid w:val="007D6BC6"/>
    <w:rsid w:val="007E5756"/>
    <w:rsid w:val="007F0950"/>
    <w:rsid w:val="007F67C1"/>
    <w:rsid w:val="00801C08"/>
    <w:rsid w:val="00802937"/>
    <w:rsid w:val="008034AA"/>
    <w:rsid w:val="008038C1"/>
    <w:rsid w:val="00803B22"/>
    <w:rsid w:val="00805A62"/>
    <w:rsid w:val="00806464"/>
    <w:rsid w:val="008217F6"/>
    <w:rsid w:val="00821C89"/>
    <w:rsid w:val="008259B4"/>
    <w:rsid w:val="00835F53"/>
    <w:rsid w:val="0084566D"/>
    <w:rsid w:val="00846514"/>
    <w:rsid w:val="008479AA"/>
    <w:rsid w:val="00852073"/>
    <w:rsid w:val="008535BB"/>
    <w:rsid w:val="00853C2A"/>
    <w:rsid w:val="00864625"/>
    <w:rsid w:val="00874133"/>
    <w:rsid w:val="008804A1"/>
    <w:rsid w:val="008822A0"/>
    <w:rsid w:val="00887364"/>
    <w:rsid w:val="00891C07"/>
    <w:rsid w:val="008A31E0"/>
    <w:rsid w:val="008B5455"/>
    <w:rsid w:val="008C36A4"/>
    <w:rsid w:val="008C7C07"/>
    <w:rsid w:val="008D3B76"/>
    <w:rsid w:val="008E5920"/>
    <w:rsid w:val="008E5F1B"/>
    <w:rsid w:val="00902485"/>
    <w:rsid w:val="0090425B"/>
    <w:rsid w:val="00914898"/>
    <w:rsid w:val="00914DAF"/>
    <w:rsid w:val="00932DD8"/>
    <w:rsid w:val="009449C8"/>
    <w:rsid w:val="00950594"/>
    <w:rsid w:val="009517D4"/>
    <w:rsid w:val="00951B09"/>
    <w:rsid w:val="00954893"/>
    <w:rsid w:val="0096412D"/>
    <w:rsid w:val="009644ED"/>
    <w:rsid w:val="009649ED"/>
    <w:rsid w:val="0096744C"/>
    <w:rsid w:val="00967C90"/>
    <w:rsid w:val="009746C6"/>
    <w:rsid w:val="00976D2A"/>
    <w:rsid w:val="0098115C"/>
    <w:rsid w:val="009A1A58"/>
    <w:rsid w:val="009A518C"/>
    <w:rsid w:val="009B3597"/>
    <w:rsid w:val="009B6453"/>
    <w:rsid w:val="009C0DFE"/>
    <w:rsid w:val="009C1E2D"/>
    <w:rsid w:val="009C7B5C"/>
    <w:rsid w:val="009D177E"/>
    <w:rsid w:val="009E05F9"/>
    <w:rsid w:val="009E77BE"/>
    <w:rsid w:val="009F2637"/>
    <w:rsid w:val="009F51F3"/>
    <w:rsid w:val="00A07496"/>
    <w:rsid w:val="00A10B44"/>
    <w:rsid w:val="00A1780F"/>
    <w:rsid w:val="00A26532"/>
    <w:rsid w:val="00A27546"/>
    <w:rsid w:val="00A34D5D"/>
    <w:rsid w:val="00A40797"/>
    <w:rsid w:val="00A43A78"/>
    <w:rsid w:val="00A56224"/>
    <w:rsid w:val="00A702D6"/>
    <w:rsid w:val="00A70A42"/>
    <w:rsid w:val="00A73D96"/>
    <w:rsid w:val="00A74791"/>
    <w:rsid w:val="00A81133"/>
    <w:rsid w:val="00A82803"/>
    <w:rsid w:val="00A84BC8"/>
    <w:rsid w:val="00A8789F"/>
    <w:rsid w:val="00AA59FE"/>
    <w:rsid w:val="00AA7735"/>
    <w:rsid w:val="00AA7805"/>
    <w:rsid w:val="00AB364C"/>
    <w:rsid w:val="00AB7E3A"/>
    <w:rsid w:val="00AC374D"/>
    <w:rsid w:val="00AD06E0"/>
    <w:rsid w:val="00AD6DB9"/>
    <w:rsid w:val="00AD7018"/>
    <w:rsid w:val="00AE0475"/>
    <w:rsid w:val="00AE25DA"/>
    <w:rsid w:val="00AE5DCC"/>
    <w:rsid w:val="00AF1D91"/>
    <w:rsid w:val="00B04DFF"/>
    <w:rsid w:val="00B060F4"/>
    <w:rsid w:val="00B12007"/>
    <w:rsid w:val="00B12F5D"/>
    <w:rsid w:val="00B15A24"/>
    <w:rsid w:val="00B255DD"/>
    <w:rsid w:val="00B26892"/>
    <w:rsid w:val="00B45BA2"/>
    <w:rsid w:val="00B47822"/>
    <w:rsid w:val="00B60826"/>
    <w:rsid w:val="00B62739"/>
    <w:rsid w:val="00B62FB9"/>
    <w:rsid w:val="00B6534E"/>
    <w:rsid w:val="00B661F7"/>
    <w:rsid w:val="00B763B2"/>
    <w:rsid w:val="00B91F45"/>
    <w:rsid w:val="00BA0713"/>
    <w:rsid w:val="00BA1537"/>
    <w:rsid w:val="00BB21D2"/>
    <w:rsid w:val="00BC73DA"/>
    <w:rsid w:val="00BF2597"/>
    <w:rsid w:val="00BF57E5"/>
    <w:rsid w:val="00C01B4E"/>
    <w:rsid w:val="00C03D0C"/>
    <w:rsid w:val="00C112AA"/>
    <w:rsid w:val="00C26FBD"/>
    <w:rsid w:val="00C30647"/>
    <w:rsid w:val="00C31CC3"/>
    <w:rsid w:val="00C374DC"/>
    <w:rsid w:val="00C43FF9"/>
    <w:rsid w:val="00C44CBA"/>
    <w:rsid w:val="00C562FB"/>
    <w:rsid w:val="00C56B64"/>
    <w:rsid w:val="00C57AB1"/>
    <w:rsid w:val="00C71845"/>
    <w:rsid w:val="00C7603C"/>
    <w:rsid w:val="00C7658C"/>
    <w:rsid w:val="00C81543"/>
    <w:rsid w:val="00C82967"/>
    <w:rsid w:val="00C83E25"/>
    <w:rsid w:val="00C97A2C"/>
    <w:rsid w:val="00CA08CB"/>
    <w:rsid w:val="00CA39AC"/>
    <w:rsid w:val="00CA6B57"/>
    <w:rsid w:val="00CC134B"/>
    <w:rsid w:val="00CC1E91"/>
    <w:rsid w:val="00CC24FF"/>
    <w:rsid w:val="00CC4162"/>
    <w:rsid w:val="00CC5175"/>
    <w:rsid w:val="00CE4986"/>
    <w:rsid w:val="00CE6531"/>
    <w:rsid w:val="00CF131B"/>
    <w:rsid w:val="00CF2C26"/>
    <w:rsid w:val="00CF2D32"/>
    <w:rsid w:val="00CF3FE0"/>
    <w:rsid w:val="00CF66DC"/>
    <w:rsid w:val="00D01672"/>
    <w:rsid w:val="00D0488C"/>
    <w:rsid w:val="00D119AB"/>
    <w:rsid w:val="00D22C2A"/>
    <w:rsid w:val="00D23678"/>
    <w:rsid w:val="00D31AF5"/>
    <w:rsid w:val="00D33525"/>
    <w:rsid w:val="00D44C8B"/>
    <w:rsid w:val="00D5153C"/>
    <w:rsid w:val="00D5448F"/>
    <w:rsid w:val="00D55268"/>
    <w:rsid w:val="00D602CC"/>
    <w:rsid w:val="00D61772"/>
    <w:rsid w:val="00D65C26"/>
    <w:rsid w:val="00D737E6"/>
    <w:rsid w:val="00D74871"/>
    <w:rsid w:val="00D808E3"/>
    <w:rsid w:val="00D82F92"/>
    <w:rsid w:val="00D83542"/>
    <w:rsid w:val="00DA7668"/>
    <w:rsid w:val="00DA7B28"/>
    <w:rsid w:val="00DB2181"/>
    <w:rsid w:val="00DB42F2"/>
    <w:rsid w:val="00DB5C95"/>
    <w:rsid w:val="00DB6B6C"/>
    <w:rsid w:val="00DB7649"/>
    <w:rsid w:val="00DC2FCA"/>
    <w:rsid w:val="00DC4935"/>
    <w:rsid w:val="00DC7B92"/>
    <w:rsid w:val="00DE6692"/>
    <w:rsid w:val="00DF1BEA"/>
    <w:rsid w:val="00DF6CDA"/>
    <w:rsid w:val="00DF6FA9"/>
    <w:rsid w:val="00E0256B"/>
    <w:rsid w:val="00E179C3"/>
    <w:rsid w:val="00E21335"/>
    <w:rsid w:val="00E26097"/>
    <w:rsid w:val="00E361C4"/>
    <w:rsid w:val="00E40D81"/>
    <w:rsid w:val="00E419BF"/>
    <w:rsid w:val="00E50D3A"/>
    <w:rsid w:val="00E534E3"/>
    <w:rsid w:val="00E54928"/>
    <w:rsid w:val="00E57E02"/>
    <w:rsid w:val="00E604E0"/>
    <w:rsid w:val="00E62494"/>
    <w:rsid w:val="00E67438"/>
    <w:rsid w:val="00E71A72"/>
    <w:rsid w:val="00E74D3F"/>
    <w:rsid w:val="00E769CA"/>
    <w:rsid w:val="00E815BF"/>
    <w:rsid w:val="00E836D9"/>
    <w:rsid w:val="00E837CA"/>
    <w:rsid w:val="00E879AC"/>
    <w:rsid w:val="00E925B8"/>
    <w:rsid w:val="00EB26BC"/>
    <w:rsid w:val="00EB717B"/>
    <w:rsid w:val="00EC3899"/>
    <w:rsid w:val="00EE7F2F"/>
    <w:rsid w:val="00EF105C"/>
    <w:rsid w:val="00F15AD9"/>
    <w:rsid w:val="00F26AA0"/>
    <w:rsid w:val="00F33854"/>
    <w:rsid w:val="00F41B58"/>
    <w:rsid w:val="00F51C24"/>
    <w:rsid w:val="00F55673"/>
    <w:rsid w:val="00F571EC"/>
    <w:rsid w:val="00F62531"/>
    <w:rsid w:val="00F74F5B"/>
    <w:rsid w:val="00F75628"/>
    <w:rsid w:val="00F87DDF"/>
    <w:rsid w:val="00F945F4"/>
    <w:rsid w:val="00FA3821"/>
    <w:rsid w:val="00FB41DD"/>
    <w:rsid w:val="00FC28EC"/>
    <w:rsid w:val="00FC666F"/>
    <w:rsid w:val="00FD2023"/>
    <w:rsid w:val="00FD2EEB"/>
    <w:rsid w:val="00FD2F66"/>
    <w:rsid w:val="00FD3085"/>
    <w:rsid w:val="00FE78F5"/>
    <w:rsid w:val="00FE7ED7"/>
    <w:rsid w:val="00FF3CB5"/>
    <w:rsid w:val="00FF59D6"/>
    <w:rsid w:val="03063239"/>
    <w:rsid w:val="03D1F448"/>
    <w:rsid w:val="10A3A0CC"/>
    <w:rsid w:val="18B0F131"/>
    <w:rsid w:val="1BF02F95"/>
    <w:rsid w:val="1CBB7FC8"/>
    <w:rsid w:val="220DD9EC"/>
    <w:rsid w:val="30D794B7"/>
    <w:rsid w:val="36C2A926"/>
    <w:rsid w:val="3FF8028A"/>
    <w:rsid w:val="4A2B094C"/>
    <w:rsid w:val="4B5D1DCC"/>
    <w:rsid w:val="52F3EDA2"/>
    <w:rsid w:val="54124816"/>
    <w:rsid w:val="59D57C98"/>
    <w:rsid w:val="5C6C8BE8"/>
    <w:rsid w:val="5D323582"/>
    <w:rsid w:val="5FC23D45"/>
    <w:rsid w:val="6089E3CE"/>
    <w:rsid w:val="6F3E8136"/>
    <w:rsid w:val="75B9C9B9"/>
    <w:rsid w:val="79EBF0FD"/>
    <w:rsid w:val="7F101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EEFCD"/>
  <w15:chartTrackingRefBased/>
  <w15:docId w15:val="{0BD7B941-CEEE-4EB9-A86F-6917FE351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2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9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09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4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23C536B32354BB71109D857818EC5" ma:contentTypeVersion="11" ma:contentTypeDescription="Create a new document." ma:contentTypeScope="" ma:versionID="958e8c11f69708f772aeffb58e04ac7a">
  <xsd:schema xmlns:xsd="http://www.w3.org/2001/XMLSchema" xmlns:xs="http://www.w3.org/2001/XMLSchema" xmlns:p="http://schemas.microsoft.com/office/2006/metadata/properties" xmlns:ns2="c03bb380-b0a6-427e-a4eb-02bb52b8b792" xmlns:ns3="914cbcb2-5bcb-4425-a58f-6719fa6b7e3e" targetNamespace="http://schemas.microsoft.com/office/2006/metadata/properties" ma:root="true" ma:fieldsID="b3ea300c39614162711007d7a2d43b16" ns2:_="" ns3:_="">
    <xsd:import namespace="c03bb380-b0a6-427e-a4eb-02bb52b8b792"/>
    <xsd:import namespace="914cbcb2-5bcb-4425-a58f-6719fa6b7e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3bb380-b0a6-427e-a4eb-02bb52b8b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cbcb2-5bcb-4425-a58f-6719fa6b7e3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14cbcb2-5bcb-4425-a58f-6719fa6b7e3e">
      <UserInfo>
        <DisplayName>Kopycinski, Julie</DisplayName>
        <AccountId>100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423FDA6-0634-44EE-B545-EA60C0742F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7BE6FC-A10E-46B5-9348-709E7ADE5A5A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03bb380-b0a6-427e-a4eb-02bb52b8b792"/>
    <ds:schemaRef ds:uri="914cbcb2-5bcb-4425-a58f-6719fa6b7e3e"/>
  </ds:schemaRefs>
</ds:datastoreItem>
</file>

<file path=customXml/itemProps3.xml><?xml version="1.0" encoding="utf-8"?>
<ds:datastoreItem xmlns:ds="http://schemas.openxmlformats.org/officeDocument/2006/customXml" ds:itemID="{C81E552B-E8C8-4457-97A3-274F46E75B0E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www.w3.org/2000/xmlns/"/>
    <ds:schemaRef ds:uri="914cbcb2-5bcb-4425-a58f-6719fa6b7e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yle, Damon</dc:creator>
  <cp:keywords/>
  <dc:description/>
  <cp:lastModifiedBy>Derrick Armstead</cp:lastModifiedBy>
  <cp:revision>2</cp:revision>
  <cp:lastPrinted>2020-10-28T15:27:00Z</cp:lastPrinted>
  <dcterms:created xsi:type="dcterms:W3CDTF">2022-08-12T12:13:00Z</dcterms:created>
  <dcterms:modified xsi:type="dcterms:W3CDTF">2022-08-12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23C536B32354BB71109D857818EC5</vt:lpwstr>
  </property>
</Properties>
</file>